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538046C" w14:textId="430E956C" w:rsidR="00442A63" w:rsidRPr="006478DA" w:rsidRDefault="00D61435" w:rsidP="006478DA">
      <w:pPr>
        <w:spacing w:after="0" w:line="240" w:lineRule="auto"/>
        <w:jc w:val="center"/>
        <w:rPr>
          <w:rFonts w:ascii="Arial" w:hAnsi="Arial" w:cs="Arial"/>
          <w:b/>
          <w:color w:val="002060"/>
          <w:sz w:val="32"/>
          <w:szCs w:val="32"/>
        </w:rPr>
      </w:pPr>
      <w:r w:rsidRPr="006478DA">
        <w:rPr>
          <w:rFonts w:ascii="Arial" w:hAnsi="Arial" w:cs="Arial"/>
          <w:b/>
          <w:color w:val="002060"/>
          <w:sz w:val="32"/>
          <w:szCs w:val="32"/>
        </w:rPr>
        <w:t>GRACE BIBLICAL SEMINARY</w:t>
      </w:r>
    </w:p>
    <w:p w14:paraId="5F9C7E84" w14:textId="05E106F4" w:rsidR="006478DA" w:rsidRDefault="006478DA" w:rsidP="006478DA">
      <w:pPr>
        <w:spacing w:after="0" w:line="240" w:lineRule="auto"/>
        <w:jc w:val="center"/>
        <w:rPr>
          <w:rFonts w:ascii="Arial" w:hAnsi="Arial" w:cs="Arial"/>
          <w:b/>
          <w:color w:val="002060"/>
        </w:rPr>
      </w:pPr>
      <w:r>
        <w:rPr>
          <w:rFonts w:ascii="Arial" w:hAnsi="Arial" w:cs="Arial"/>
          <w:b/>
          <w:color w:val="002060"/>
        </w:rPr>
        <w:t>www.gracebiblicalseminary.com</w:t>
      </w:r>
    </w:p>
    <w:p w14:paraId="218731DE" w14:textId="3BE51D29" w:rsidR="006478DA" w:rsidRPr="006478DA" w:rsidRDefault="006478DA" w:rsidP="006478DA">
      <w:pPr>
        <w:spacing w:after="0" w:line="240" w:lineRule="auto"/>
        <w:jc w:val="center"/>
        <w:rPr>
          <w:rFonts w:ascii="Arial" w:hAnsi="Arial" w:cs="Arial"/>
          <w:b/>
          <w:color w:val="002060"/>
        </w:rPr>
      </w:pPr>
      <w:r w:rsidRPr="006478DA">
        <w:rPr>
          <w:rFonts w:ascii="Arial" w:hAnsi="Arial" w:cs="Arial"/>
          <w:b/>
          <w:color w:val="002060"/>
        </w:rPr>
        <w:t>404-462-7050</w:t>
      </w:r>
    </w:p>
    <w:p w14:paraId="0F87F586" w14:textId="77777777" w:rsidR="00442A63" w:rsidRPr="006478DA" w:rsidRDefault="00442A63" w:rsidP="00D61435">
      <w:pPr>
        <w:spacing w:after="0" w:line="240" w:lineRule="auto"/>
        <w:rPr>
          <w:rFonts w:ascii="Arial" w:hAnsi="Arial" w:cs="Arial"/>
          <w:b/>
          <w:color w:val="002060"/>
          <w:sz w:val="10"/>
          <w:szCs w:val="10"/>
        </w:rPr>
      </w:pPr>
    </w:p>
    <w:p w14:paraId="584F6B6F" w14:textId="27BBBFD1" w:rsidR="00686A6C" w:rsidRPr="00470E16" w:rsidRDefault="006F25B2" w:rsidP="00686A6C">
      <w:pPr>
        <w:spacing w:after="0" w:line="240" w:lineRule="auto"/>
        <w:jc w:val="center"/>
        <w:rPr>
          <w:rFonts w:ascii="Arial" w:hAnsi="Arial" w:cs="Arial"/>
          <w:b/>
          <w:color w:val="002060"/>
          <w:sz w:val="40"/>
          <w:szCs w:val="40"/>
        </w:rPr>
      </w:pPr>
      <w:bookmarkStart w:id="0" w:name="_GoBack"/>
      <w:r w:rsidRPr="00470E16">
        <w:rPr>
          <w:rFonts w:ascii="Arial" w:hAnsi="Arial" w:cs="Arial"/>
          <w:b/>
          <w:color w:val="002060"/>
          <w:sz w:val="40"/>
          <w:szCs w:val="40"/>
        </w:rPr>
        <w:t>Pastor</w:t>
      </w:r>
      <w:r w:rsidR="000D24A2" w:rsidRPr="00470E16">
        <w:rPr>
          <w:rFonts w:ascii="Arial" w:hAnsi="Arial" w:cs="Arial"/>
          <w:b/>
          <w:color w:val="002060"/>
          <w:sz w:val="40"/>
          <w:szCs w:val="40"/>
        </w:rPr>
        <w:t>’s</w:t>
      </w:r>
      <w:r w:rsidR="00173BC5" w:rsidRPr="00470E16">
        <w:rPr>
          <w:rFonts w:ascii="Arial" w:hAnsi="Arial" w:cs="Arial"/>
          <w:b/>
          <w:color w:val="002060"/>
          <w:sz w:val="40"/>
          <w:szCs w:val="40"/>
        </w:rPr>
        <w:t xml:space="preserve"> </w:t>
      </w:r>
      <w:r w:rsidR="00BE6B3B" w:rsidRPr="00470E16">
        <w:rPr>
          <w:rFonts w:ascii="Arial" w:hAnsi="Arial" w:cs="Arial"/>
          <w:b/>
          <w:color w:val="002060"/>
          <w:sz w:val="40"/>
          <w:szCs w:val="40"/>
        </w:rPr>
        <w:t>Recommendation</w:t>
      </w:r>
      <w:r w:rsidR="00173BC5" w:rsidRPr="00470E16">
        <w:rPr>
          <w:rFonts w:ascii="Arial" w:hAnsi="Arial" w:cs="Arial"/>
          <w:b/>
          <w:color w:val="002060"/>
          <w:sz w:val="40"/>
          <w:szCs w:val="40"/>
        </w:rPr>
        <w:t xml:space="preserve"> Form</w:t>
      </w:r>
      <w:bookmarkEnd w:id="0"/>
    </w:p>
    <w:p w14:paraId="79D9754F" w14:textId="77777777" w:rsidR="00BE6B3B" w:rsidRPr="00EF720A" w:rsidRDefault="00BE6B3B" w:rsidP="00686A6C">
      <w:pPr>
        <w:spacing w:after="0" w:line="120" w:lineRule="auto"/>
        <w:rPr>
          <w:rFonts w:ascii="Arial" w:hAnsi="Arial" w:cs="Arial"/>
          <w:b/>
          <w:color w:val="002060"/>
          <w:sz w:val="10"/>
          <w:szCs w:val="10"/>
        </w:rPr>
      </w:pPr>
    </w:p>
    <w:p w14:paraId="26765ECC" w14:textId="77777777" w:rsidR="001409B8" w:rsidRPr="00173BC5" w:rsidRDefault="001409B8" w:rsidP="001409B8">
      <w:pPr>
        <w:spacing w:after="0" w:line="14" w:lineRule="exact"/>
        <w:jc w:val="center"/>
        <w:rPr>
          <w:rFonts w:ascii="Arial" w:hAnsi="Arial" w:cs="Arial"/>
          <w:b/>
          <w:color w:val="002060"/>
          <w:sz w:val="28"/>
          <w:szCs w:val="28"/>
        </w:rPr>
      </w:pPr>
    </w:p>
    <w:p w14:paraId="214F0A0F" w14:textId="771DAA7A" w:rsidR="006F25B2" w:rsidRPr="00470E16" w:rsidRDefault="00173BC5" w:rsidP="00173BC5">
      <w:pPr>
        <w:spacing w:after="0" w:line="240" w:lineRule="auto"/>
        <w:rPr>
          <w:rFonts w:ascii="Arial" w:hAnsi="Arial" w:cs="Arial"/>
          <w:b/>
          <w:color w:val="002060"/>
          <w:sz w:val="32"/>
          <w:szCs w:val="32"/>
        </w:rPr>
      </w:pPr>
      <w:r w:rsidRPr="00470E16">
        <w:rPr>
          <w:rFonts w:ascii="Arial" w:hAnsi="Arial" w:cs="Arial"/>
          <w:b/>
          <w:color w:val="002060"/>
          <w:sz w:val="36"/>
          <w:szCs w:val="36"/>
        </w:rPr>
        <w:t>Part 1</w:t>
      </w:r>
      <w:r w:rsidRPr="00470E16">
        <w:rPr>
          <w:rFonts w:ascii="Arial" w:hAnsi="Arial" w:cs="Arial"/>
          <w:b/>
          <w:color w:val="002060"/>
          <w:sz w:val="32"/>
          <w:szCs w:val="32"/>
        </w:rPr>
        <w:t xml:space="preserve"> should be completed by the applica</w:t>
      </w:r>
      <w:r w:rsidR="001409B8" w:rsidRPr="00470E16">
        <w:rPr>
          <w:rFonts w:ascii="Arial" w:hAnsi="Arial" w:cs="Arial"/>
          <w:b/>
          <w:color w:val="002060"/>
          <w:sz w:val="32"/>
          <w:szCs w:val="32"/>
        </w:rPr>
        <w:t>n</w:t>
      </w:r>
      <w:r w:rsidRPr="00470E16">
        <w:rPr>
          <w:rFonts w:ascii="Arial" w:hAnsi="Arial" w:cs="Arial"/>
          <w:b/>
          <w:color w:val="002060"/>
          <w:sz w:val="32"/>
          <w:szCs w:val="32"/>
        </w:rPr>
        <w:t>t</w:t>
      </w:r>
      <w:r w:rsidR="00BE6B3B" w:rsidRPr="00470E16">
        <w:rPr>
          <w:rFonts w:ascii="Arial" w:hAnsi="Arial" w:cs="Arial"/>
          <w:b/>
          <w:color w:val="002060"/>
          <w:sz w:val="32"/>
          <w:szCs w:val="32"/>
        </w:rPr>
        <w:t>.</w:t>
      </w:r>
    </w:p>
    <w:p w14:paraId="7041A7A8" w14:textId="77777777" w:rsidR="00173BC5" w:rsidRPr="00EF720A" w:rsidRDefault="00173BC5" w:rsidP="007309A1">
      <w:pPr>
        <w:spacing w:after="0" w:line="120" w:lineRule="auto"/>
        <w:rPr>
          <w:rFonts w:ascii="Arial" w:hAnsi="Arial" w:cs="Arial"/>
          <w:color w:val="002060"/>
          <w:sz w:val="10"/>
          <w:szCs w:val="10"/>
        </w:rPr>
      </w:pPr>
    </w:p>
    <w:p w14:paraId="47B669AC" w14:textId="1A1C0FBC" w:rsidR="00A036F4" w:rsidRDefault="006F25B2" w:rsidP="00A036F4">
      <w:pPr>
        <w:rPr>
          <w:rFonts w:ascii="Arial" w:hAnsi="Arial" w:cs="Arial"/>
          <w:color w:val="002060"/>
        </w:rPr>
      </w:pPr>
      <w:r w:rsidRPr="00173BC5">
        <w:rPr>
          <w:rFonts w:ascii="Arial" w:hAnsi="Arial" w:cs="Arial"/>
          <w:b/>
          <w:color w:val="002060"/>
        </w:rPr>
        <w:t>Statement of Release</w:t>
      </w:r>
      <w:r w:rsidRPr="00173BC5">
        <w:rPr>
          <w:rFonts w:ascii="Arial" w:hAnsi="Arial" w:cs="Arial"/>
          <w:color w:val="002060"/>
        </w:rPr>
        <w:t>: I am authorizing the release of the following information for admission to Grace Biblical Seminary. I understand that the information will be held in confidence and will not be released to me or anyone else.</w:t>
      </w:r>
    </w:p>
    <w:p w14:paraId="41946415" w14:textId="67C72E9C" w:rsidR="00470E16" w:rsidRDefault="00470E16" w:rsidP="00A036F4">
      <w:pPr>
        <w:rPr>
          <w:rFonts w:ascii="Arial" w:hAnsi="Arial" w:cs="Arial"/>
          <w:color w:val="002060"/>
        </w:rPr>
      </w:pPr>
      <w:r>
        <w:rPr>
          <w:rFonts w:ascii="Arial" w:hAnsi="Arial" w:cs="Arial"/>
          <w:color w:val="002060"/>
        </w:rPr>
        <w:t>Applicant’s Name: ____________________________________________________________</w:t>
      </w:r>
    </w:p>
    <w:p w14:paraId="57AB9EEB" w14:textId="4874C9A9" w:rsidR="006F25B2" w:rsidRDefault="00470E16" w:rsidP="00470E16">
      <w:pPr>
        <w:pBdr>
          <w:bottom w:val="double" w:sz="6" w:space="1" w:color="auto"/>
        </w:pBdr>
        <w:rPr>
          <w:rFonts w:ascii="Arial" w:hAnsi="Arial" w:cs="Arial"/>
          <w:color w:val="002060"/>
        </w:rPr>
      </w:pPr>
      <w:r>
        <w:rPr>
          <w:rFonts w:ascii="Arial" w:hAnsi="Arial" w:cs="Arial"/>
          <w:color w:val="002060"/>
        </w:rPr>
        <w:t>Applicant’s Signature: _______________________________________ Date: _____________</w:t>
      </w:r>
    </w:p>
    <w:p w14:paraId="43693EF9" w14:textId="77777777" w:rsidR="00470E16" w:rsidRPr="00A036F4" w:rsidRDefault="00470E16" w:rsidP="00470E16">
      <w:pPr>
        <w:pBdr>
          <w:bottom w:val="double" w:sz="6" w:space="1" w:color="auto"/>
        </w:pBdr>
        <w:rPr>
          <w:rFonts w:ascii="Arial" w:hAnsi="Arial" w:cs="Arial"/>
          <w:color w:val="002060"/>
          <w:sz w:val="18"/>
          <w:szCs w:val="18"/>
        </w:rPr>
      </w:pPr>
    </w:p>
    <w:p w14:paraId="5EC8626D" w14:textId="77777777" w:rsidR="00470E16" w:rsidRPr="00470E16" w:rsidRDefault="00470E16" w:rsidP="00173BC5">
      <w:pPr>
        <w:spacing w:after="0" w:line="240" w:lineRule="auto"/>
        <w:rPr>
          <w:rFonts w:ascii="Arial" w:hAnsi="Arial" w:cs="Arial"/>
          <w:b/>
          <w:color w:val="002060"/>
          <w:sz w:val="20"/>
          <w:szCs w:val="20"/>
        </w:rPr>
      </w:pPr>
    </w:p>
    <w:p w14:paraId="210ECEEF" w14:textId="0FB7748E" w:rsidR="00026033" w:rsidRPr="00470E16" w:rsidRDefault="00173BC5" w:rsidP="00386423">
      <w:pPr>
        <w:spacing w:after="0" w:line="240" w:lineRule="auto"/>
        <w:rPr>
          <w:rFonts w:ascii="Arial" w:hAnsi="Arial" w:cs="Arial"/>
          <w:b/>
          <w:color w:val="002060"/>
          <w:sz w:val="32"/>
          <w:szCs w:val="32"/>
        </w:rPr>
      </w:pPr>
      <w:r w:rsidRPr="00470E16">
        <w:rPr>
          <w:rFonts w:ascii="Arial" w:hAnsi="Arial" w:cs="Arial"/>
          <w:b/>
          <w:color w:val="002060"/>
          <w:sz w:val="36"/>
          <w:szCs w:val="36"/>
        </w:rPr>
        <w:t>Part 2</w:t>
      </w:r>
      <w:r w:rsidR="001409B8" w:rsidRPr="00470E16">
        <w:rPr>
          <w:rFonts w:ascii="Arial" w:hAnsi="Arial" w:cs="Arial"/>
          <w:b/>
          <w:color w:val="002060"/>
          <w:sz w:val="32"/>
          <w:szCs w:val="32"/>
        </w:rPr>
        <w:t xml:space="preserve"> should be completed by the applicant’s pastor or someone on the pastoral staff that knows the applicant.</w:t>
      </w:r>
    </w:p>
    <w:p w14:paraId="0FD82D2F" w14:textId="181F362E" w:rsidR="00C34D91" w:rsidRPr="00D61435" w:rsidRDefault="00C34D91" w:rsidP="00386423">
      <w:pPr>
        <w:spacing w:after="0" w:line="240" w:lineRule="auto"/>
        <w:rPr>
          <w:rFonts w:ascii="Arial" w:hAnsi="Arial" w:cs="Arial"/>
          <w:color w:val="002060"/>
          <w:sz w:val="16"/>
          <w:szCs w:val="16"/>
          <w:highlight w:val="yellow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70"/>
        <w:gridCol w:w="1870"/>
        <w:gridCol w:w="1870"/>
        <w:gridCol w:w="1870"/>
        <w:gridCol w:w="1870"/>
      </w:tblGrid>
      <w:tr w:rsidR="00EE1439" w:rsidRPr="00EE1439" w14:paraId="14896ECB" w14:textId="77777777" w:rsidTr="00EE1439">
        <w:tc>
          <w:tcPr>
            <w:tcW w:w="1870" w:type="dxa"/>
          </w:tcPr>
          <w:p w14:paraId="346EA3B7" w14:textId="02D30068" w:rsidR="00EE1439" w:rsidRPr="00EF720A" w:rsidRDefault="00EE1439" w:rsidP="00386423">
            <w:pPr>
              <w:rPr>
                <w:rFonts w:ascii="Arial" w:hAnsi="Arial" w:cs="Arial"/>
                <w:color w:val="002060"/>
                <w:highlight w:val="yellow"/>
              </w:rPr>
            </w:pPr>
            <w:r w:rsidRPr="00EF720A">
              <w:rPr>
                <w:rFonts w:ascii="Arial" w:hAnsi="Arial" w:cs="Arial"/>
                <w:color w:val="002060"/>
              </w:rPr>
              <w:t> 1-2 years</w:t>
            </w:r>
          </w:p>
        </w:tc>
        <w:tc>
          <w:tcPr>
            <w:tcW w:w="1870" w:type="dxa"/>
          </w:tcPr>
          <w:p w14:paraId="138B6738" w14:textId="157015E3" w:rsidR="00EE1439" w:rsidRPr="00EF720A" w:rsidRDefault="00EE1439" w:rsidP="00386423">
            <w:pPr>
              <w:rPr>
                <w:rFonts w:ascii="Arial" w:hAnsi="Arial" w:cs="Arial"/>
                <w:color w:val="002060"/>
                <w:highlight w:val="yellow"/>
              </w:rPr>
            </w:pPr>
            <w:r w:rsidRPr="00EF720A">
              <w:rPr>
                <w:rFonts w:ascii="Arial" w:hAnsi="Arial" w:cs="Arial"/>
                <w:color w:val="002060"/>
              </w:rPr>
              <w:t> 3-4 years</w:t>
            </w:r>
          </w:p>
        </w:tc>
        <w:tc>
          <w:tcPr>
            <w:tcW w:w="1870" w:type="dxa"/>
          </w:tcPr>
          <w:p w14:paraId="66038A9C" w14:textId="76979D69" w:rsidR="00EE1439" w:rsidRPr="00EF720A" w:rsidRDefault="00EE1439" w:rsidP="00386423">
            <w:pPr>
              <w:rPr>
                <w:rFonts w:ascii="Arial" w:hAnsi="Arial" w:cs="Arial"/>
                <w:color w:val="002060"/>
                <w:highlight w:val="yellow"/>
              </w:rPr>
            </w:pPr>
            <w:r w:rsidRPr="00EF720A">
              <w:rPr>
                <w:rFonts w:ascii="Arial" w:hAnsi="Arial" w:cs="Arial"/>
                <w:color w:val="002060"/>
              </w:rPr>
              <w:t> 5-6 years</w:t>
            </w:r>
          </w:p>
        </w:tc>
        <w:tc>
          <w:tcPr>
            <w:tcW w:w="1870" w:type="dxa"/>
          </w:tcPr>
          <w:p w14:paraId="30E97683" w14:textId="79C7FAF9" w:rsidR="00EE1439" w:rsidRPr="00EF720A" w:rsidRDefault="00EE1439" w:rsidP="00386423">
            <w:pPr>
              <w:rPr>
                <w:rFonts w:ascii="Arial" w:hAnsi="Arial" w:cs="Arial"/>
                <w:color w:val="002060"/>
                <w:highlight w:val="yellow"/>
              </w:rPr>
            </w:pPr>
            <w:r w:rsidRPr="00EF720A">
              <w:rPr>
                <w:rFonts w:ascii="Arial" w:hAnsi="Arial" w:cs="Arial"/>
                <w:color w:val="002060"/>
              </w:rPr>
              <w:t> 7-10 years</w:t>
            </w:r>
          </w:p>
        </w:tc>
        <w:tc>
          <w:tcPr>
            <w:tcW w:w="1870" w:type="dxa"/>
          </w:tcPr>
          <w:p w14:paraId="07745264" w14:textId="307B7524" w:rsidR="00EE1439" w:rsidRPr="00EF720A" w:rsidRDefault="00EE1439" w:rsidP="00386423">
            <w:pPr>
              <w:rPr>
                <w:rFonts w:ascii="Arial" w:hAnsi="Arial" w:cs="Arial"/>
                <w:color w:val="002060"/>
                <w:highlight w:val="yellow"/>
              </w:rPr>
            </w:pPr>
            <w:r w:rsidRPr="00EF720A">
              <w:rPr>
                <w:rFonts w:ascii="Arial" w:hAnsi="Arial" w:cs="Arial"/>
                <w:color w:val="002060"/>
              </w:rPr>
              <w:t xml:space="preserve"> </w:t>
            </w:r>
            <w:r w:rsidR="00EF720A">
              <w:rPr>
                <w:rFonts w:ascii="Arial" w:hAnsi="Arial" w:cs="Arial"/>
                <w:color w:val="002060"/>
              </w:rPr>
              <w:t>O</w:t>
            </w:r>
            <w:r w:rsidRPr="00EF720A">
              <w:rPr>
                <w:rFonts w:ascii="Arial" w:hAnsi="Arial" w:cs="Arial"/>
                <w:color w:val="002060"/>
              </w:rPr>
              <w:t>ver 10 y</w:t>
            </w:r>
            <w:r w:rsidR="00EF720A">
              <w:rPr>
                <w:rFonts w:ascii="Arial" w:hAnsi="Arial" w:cs="Arial"/>
                <w:color w:val="002060"/>
              </w:rPr>
              <w:t>ea</w:t>
            </w:r>
            <w:r w:rsidRPr="00EF720A">
              <w:rPr>
                <w:rFonts w:ascii="Arial" w:hAnsi="Arial" w:cs="Arial"/>
                <w:color w:val="002060"/>
              </w:rPr>
              <w:t>rs</w:t>
            </w:r>
          </w:p>
        </w:tc>
      </w:tr>
    </w:tbl>
    <w:p w14:paraId="006E475A" w14:textId="68199AA1" w:rsidR="00DC01A2" w:rsidRPr="00F108EE" w:rsidRDefault="00EE1439" w:rsidP="00386423">
      <w:pPr>
        <w:spacing w:after="0" w:line="240" w:lineRule="auto"/>
        <w:rPr>
          <w:rFonts w:ascii="Arial" w:hAnsi="Arial" w:cs="Arial"/>
          <w:b/>
          <w:color w:val="002060"/>
          <w:sz w:val="18"/>
          <w:szCs w:val="18"/>
        </w:rPr>
      </w:pPr>
      <w:r w:rsidRPr="00F108EE">
        <w:rPr>
          <w:rFonts w:ascii="Arial" w:hAnsi="Arial" w:cs="Arial"/>
          <w:b/>
          <w:color w:val="002060"/>
          <w:sz w:val="18"/>
          <w:szCs w:val="18"/>
        </w:rPr>
        <w:t>How long have you known the applicant?</w:t>
      </w:r>
    </w:p>
    <w:p w14:paraId="7DCF3E5F" w14:textId="1298C69D" w:rsidR="00C34D91" w:rsidRPr="006478DA" w:rsidRDefault="00C34D91" w:rsidP="00386423">
      <w:pPr>
        <w:spacing w:after="0" w:line="240" w:lineRule="auto"/>
        <w:rPr>
          <w:rFonts w:ascii="Arial" w:hAnsi="Arial" w:cs="Arial"/>
          <w:color w:val="002060"/>
          <w:sz w:val="10"/>
          <w:szCs w:val="10"/>
          <w:highlight w:val="yellow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35"/>
        <w:gridCol w:w="1339"/>
        <w:gridCol w:w="921"/>
        <w:gridCol w:w="1035"/>
        <w:gridCol w:w="1035"/>
        <w:gridCol w:w="1585"/>
      </w:tblGrid>
      <w:tr w:rsidR="00EF720A" w14:paraId="4718859C" w14:textId="77777777" w:rsidTr="00C34D91">
        <w:trPr>
          <w:trHeight w:val="510"/>
        </w:trPr>
        <w:tc>
          <w:tcPr>
            <w:tcW w:w="3505" w:type="dxa"/>
          </w:tcPr>
          <w:p w14:paraId="26D4C480" w14:textId="6D33C332" w:rsidR="00C34D91" w:rsidRPr="00EF720A" w:rsidRDefault="00EF720A" w:rsidP="00386423">
            <w:pPr>
              <w:rPr>
                <w:rFonts w:ascii="Arial" w:hAnsi="Arial" w:cs="Arial"/>
                <w:b/>
                <w:color w:val="002060"/>
                <w:sz w:val="20"/>
                <w:szCs w:val="20"/>
              </w:rPr>
            </w:pPr>
            <w:r w:rsidRPr="00EF720A">
              <w:rPr>
                <w:rFonts w:ascii="Arial" w:hAnsi="Arial" w:cs="Arial"/>
                <w:b/>
                <w:color w:val="002060"/>
                <w:sz w:val="20"/>
                <w:szCs w:val="20"/>
              </w:rPr>
              <w:t xml:space="preserve">Check </w:t>
            </w:r>
            <w:r w:rsidR="0020749F">
              <w:rPr>
                <w:rFonts w:ascii="Arial" w:hAnsi="Arial" w:cs="Arial"/>
                <w:b/>
                <w:color w:val="002060"/>
                <w:sz w:val="20"/>
                <w:szCs w:val="20"/>
              </w:rPr>
              <w:t>(</w:t>
            </w:r>
            <w:r w:rsidR="0020749F" w:rsidRPr="0020749F">
              <w:rPr>
                <w:rFonts w:ascii="Arial" w:hAnsi="Arial" w:cs="Arial"/>
                <w:b/>
                <w:color w:val="002060"/>
                <w:sz w:val="20"/>
                <w:szCs w:val="20"/>
                <w:highlight w:val="yellow"/>
              </w:rPr>
              <w:t>X</w:t>
            </w:r>
            <w:r w:rsidR="0020749F">
              <w:rPr>
                <w:rFonts w:ascii="Arial" w:hAnsi="Arial" w:cs="Arial"/>
                <w:b/>
                <w:color w:val="002060"/>
                <w:sz w:val="20"/>
                <w:szCs w:val="20"/>
              </w:rPr>
              <w:t xml:space="preserve">) </w:t>
            </w:r>
            <w:r w:rsidRPr="00EF720A">
              <w:rPr>
                <w:rFonts w:ascii="Arial" w:hAnsi="Arial" w:cs="Arial"/>
                <w:b/>
                <w:color w:val="002060"/>
                <w:sz w:val="20"/>
                <w:szCs w:val="20"/>
              </w:rPr>
              <w:t xml:space="preserve">One </w:t>
            </w:r>
            <w:r w:rsidR="006478DA">
              <w:rPr>
                <w:rFonts w:ascii="Arial" w:hAnsi="Arial" w:cs="Arial"/>
                <w:b/>
                <w:color w:val="002060"/>
                <w:sz w:val="20"/>
                <w:szCs w:val="20"/>
              </w:rPr>
              <w:t>i</w:t>
            </w:r>
            <w:r w:rsidRPr="00EF720A">
              <w:rPr>
                <w:rFonts w:ascii="Arial" w:hAnsi="Arial" w:cs="Arial"/>
                <w:b/>
                <w:color w:val="002060"/>
                <w:sz w:val="20"/>
                <w:szCs w:val="20"/>
              </w:rPr>
              <w:t>n Each Category:</w:t>
            </w:r>
          </w:p>
          <w:p w14:paraId="5DF19C56" w14:textId="4B8332BF" w:rsidR="00DC01A2" w:rsidRPr="00EF720A" w:rsidRDefault="00DC01A2" w:rsidP="00386423">
            <w:pPr>
              <w:rPr>
                <w:rFonts w:ascii="Arial" w:hAnsi="Arial" w:cs="Arial"/>
                <w:b/>
                <w:color w:val="002060"/>
                <w:sz w:val="20"/>
                <w:szCs w:val="20"/>
              </w:rPr>
            </w:pPr>
          </w:p>
        </w:tc>
        <w:tc>
          <w:tcPr>
            <w:tcW w:w="1260" w:type="dxa"/>
          </w:tcPr>
          <w:p w14:paraId="190781BC" w14:textId="572C833C" w:rsidR="00C34D91" w:rsidRPr="00EF720A" w:rsidRDefault="00C34D91" w:rsidP="00386423">
            <w:pPr>
              <w:rPr>
                <w:rFonts w:ascii="Arial" w:hAnsi="Arial" w:cs="Arial"/>
                <w:b/>
                <w:color w:val="002060"/>
                <w:sz w:val="20"/>
                <w:szCs w:val="20"/>
              </w:rPr>
            </w:pPr>
            <w:r w:rsidRPr="00EF720A">
              <w:rPr>
                <w:rFonts w:ascii="Arial" w:hAnsi="Arial" w:cs="Arial"/>
                <w:b/>
                <w:color w:val="002060"/>
                <w:sz w:val="20"/>
                <w:szCs w:val="20"/>
              </w:rPr>
              <w:t>Exceptional</w:t>
            </w:r>
          </w:p>
        </w:tc>
        <w:tc>
          <w:tcPr>
            <w:tcW w:w="927" w:type="dxa"/>
          </w:tcPr>
          <w:p w14:paraId="5008D1C0" w14:textId="044393E2" w:rsidR="00C34D91" w:rsidRPr="00EF720A" w:rsidRDefault="00C34D91" w:rsidP="00386423">
            <w:pPr>
              <w:rPr>
                <w:rFonts w:ascii="Arial" w:hAnsi="Arial" w:cs="Arial"/>
                <w:b/>
                <w:color w:val="002060"/>
                <w:sz w:val="20"/>
                <w:szCs w:val="20"/>
              </w:rPr>
            </w:pPr>
            <w:r w:rsidRPr="00EF720A">
              <w:rPr>
                <w:rFonts w:ascii="Arial" w:hAnsi="Arial" w:cs="Arial"/>
                <w:b/>
                <w:color w:val="002060"/>
                <w:sz w:val="20"/>
                <w:szCs w:val="20"/>
              </w:rPr>
              <w:t>Very Good</w:t>
            </w:r>
          </w:p>
        </w:tc>
        <w:tc>
          <w:tcPr>
            <w:tcW w:w="1036" w:type="dxa"/>
          </w:tcPr>
          <w:p w14:paraId="7D63A563" w14:textId="7A725345" w:rsidR="00C34D91" w:rsidRPr="00EF720A" w:rsidRDefault="00C34D91" w:rsidP="00386423">
            <w:pPr>
              <w:rPr>
                <w:rFonts w:ascii="Arial" w:hAnsi="Arial" w:cs="Arial"/>
                <w:b/>
                <w:color w:val="002060"/>
                <w:sz w:val="20"/>
                <w:szCs w:val="20"/>
              </w:rPr>
            </w:pPr>
            <w:r w:rsidRPr="00EF720A">
              <w:rPr>
                <w:rFonts w:ascii="Arial" w:hAnsi="Arial" w:cs="Arial"/>
                <w:b/>
                <w:color w:val="002060"/>
                <w:sz w:val="20"/>
                <w:szCs w:val="20"/>
              </w:rPr>
              <w:t>Average</w:t>
            </w:r>
          </w:p>
        </w:tc>
        <w:tc>
          <w:tcPr>
            <w:tcW w:w="1036" w:type="dxa"/>
          </w:tcPr>
          <w:p w14:paraId="72CCC3B8" w14:textId="068E93DD" w:rsidR="00C34D91" w:rsidRPr="00EF720A" w:rsidRDefault="00C34D91" w:rsidP="00386423">
            <w:pPr>
              <w:rPr>
                <w:rFonts w:ascii="Arial" w:hAnsi="Arial" w:cs="Arial"/>
                <w:b/>
                <w:color w:val="002060"/>
                <w:sz w:val="20"/>
                <w:szCs w:val="20"/>
              </w:rPr>
            </w:pPr>
            <w:r w:rsidRPr="00EF720A">
              <w:rPr>
                <w:rFonts w:ascii="Arial" w:hAnsi="Arial" w:cs="Arial"/>
                <w:b/>
                <w:color w:val="002060"/>
                <w:sz w:val="20"/>
                <w:szCs w:val="20"/>
              </w:rPr>
              <w:t>Below Average</w:t>
            </w:r>
          </w:p>
        </w:tc>
        <w:tc>
          <w:tcPr>
            <w:tcW w:w="1586" w:type="dxa"/>
          </w:tcPr>
          <w:p w14:paraId="347D5451" w14:textId="55578912" w:rsidR="00C34D91" w:rsidRPr="00EF720A" w:rsidRDefault="00C34D91" w:rsidP="00386423">
            <w:pPr>
              <w:rPr>
                <w:rFonts w:ascii="Arial" w:hAnsi="Arial" w:cs="Arial"/>
                <w:b/>
                <w:color w:val="002060"/>
                <w:sz w:val="20"/>
                <w:szCs w:val="20"/>
              </w:rPr>
            </w:pPr>
            <w:r w:rsidRPr="00EF720A">
              <w:rPr>
                <w:rFonts w:ascii="Arial" w:hAnsi="Arial" w:cs="Arial"/>
                <w:b/>
                <w:color w:val="002060"/>
                <w:sz w:val="20"/>
                <w:szCs w:val="20"/>
              </w:rPr>
              <w:t>No Basis for Determination</w:t>
            </w:r>
          </w:p>
        </w:tc>
      </w:tr>
      <w:tr w:rsidR="00EF720A" w14:paraId="7BD16F7C" w14:textId="77777777" w:rsidTr="00C34D91">
        <w:trPr>
          <w:trHeight w:val="263"/>
        </w:trPr>
        <w:tc>
          <w:tcPr>
            <w:tcW w:w="3505" w:type="dxa"/>
          </w:tcPr>
          <w:p w14:paraId="01313CED" w14:textId="6B8EF3E4" w:rsidR="00C34D91" w:rsidRPr="0037649D" w:rsidRDefault="0037649D" w:rsidP="00386423">
            <w:pPr>
              <w:rPr>
                <w:rFonts w:ascii="Arial" w:hAnsi="Arial" w:cs="Arial"/>
                <w:color w:val="002060"/>
              </w:rPr>
            </w:pPr>
            <w:r w:rsidRPr="0037649D">
              <w:rPr>
                <w:rFonts w:ascii="Arial" w:hAnsi="Arial" w:cs="Arial"/>
                <w:color w:val="002060"/>
              </w:rPr>
              <w:t>Involvement with the church</w:t>
            </w:r>
          </w:p>
        </w:tc>
        <w:tc>
          <w:tcPr>
            <w:tcW w:w="1260" w:type="dxa"/>
          </w:tcPr>
          <w:p w14:paraId="58FB0DB0" w14:textId="77777777" w:rsidR="00C34D91" w:rsidRPr="0037649D" w:rsidRDefault="00C34D91" w:rsidP="00386423">
            <w:pPr>
              <w:rPr>
                <w:rFonts w:ascii="Arial" w:hAnsi="Arial" w:cs="Arial"/>
                <w:color w:val="002060"/>
              </w:rPr>
            </w:pPr>
          </w:p>
        </w:tc>
        <w:tc>
          <w:tcPr>
            <w:tcW w:w="927" w:type="dxa"/>
          </w:tcPr>
          <w:p w14:paraId="3248FE9E" w14:textId="77777777" w:rsidR="00C34D91" w:rsidRPr="0037649D" w:rsidRDefault="00C34D91" w:rsidP="00386423">
            <w:pPr>
              <w:rPr>
                <w:rFonts w:ascii="Arial" w:hAnsi="Arial" w:cs="Arial"/>
                <w:color w:val="002060"/>
              </w:rPr>
            </w:pPr>
          </w:p>
        </w:tc>
        <w:tc>
          <w:tcPr>
            <w:tcW w:w="1036" w:type="dxa"/>
          </w:tcPr>
          <w:p w14:paraId="355CC4FF" w14:textId="77777777" w:rsidR="00C34D91" w:rsidRPr="0037649D" w:rsidRDefault="00C34D91" w:rsidP="00386423">
            <w:pPr>
              <w:rPr>
                <w:rFonts w:ascii="Arial" w:hAnsi="Arial" w:cs="Arial"/>
                <w:color w:val="002060"/>
              </w:rPr>
            </w:pPr>
          </w:p>
        </w:tc>
        <w:tc>
          <w:tcPr>
            <w:tcW w:w="1036" w:type="dxa"/>
          </w:tcPr>
          <w:p w14:paraId="42FE3D0F" w14:textId="77777777" w:rsidR="00C34D91" w:rsidRPr="0037649D" w:rsidRDefault="00C34D91" w:rsidP="00386423">
            <w:pPr>
              <w:rPr>
                <w:rFonts w:ascii="Arial" w:hAnsi="Arial" w:cs="Arial"/>
                <w:color w:val="002060"/>
              </w:rPr>
            </w:pPr>
          </w:p>
        </w:tc>
        <w:tc>
          <w:tcPr>
            <w:tcW w:w="1586" w:type="dxa"/>
          </w:tcPr>
          <w:p w14:paraId="2E793ACC" w14:textId="77777777" w:rsidR="00C34D91" w:rsidRPr="0037649D" w:rsidRDefault="00C34D91" w:rsidP="00386423">
            <w:pPr>
              <w:rPr>
                <w:rFonts w:ascii="Arial" w:hAnsi="Arial" w:cs="Arial"/>
                <w:color w:val="002060"/>
              </w:rPr>
            </w:pPr>
          </w:p>
        </w:tc>
      </w:tr>
      <w:tr w:rsidR="00EF720A" w14:paraId="3F235734" w14:textId="77777777" w:rsidTr="00C34D91">
        <w:trPr>
          <w:trHeight w:val="247"/>
        </w:trPr>
        <w:tc>
          <w:tcPr>
            <w:tcW w:w="3505" w:type="dxa"/>
          </w:tcPr>
          <w:p w14:paraId="4B8402D8" w14:textId="34F04783" w:rsidR="00C34D91" w:rsidRPr="0037649D" w:rsidRDefault="0037649D" w:rsidP="00386423">
            <w:pPr>
              <w:rPr>
                <w:rFonts w:ascii="Arial" w:hAnsi="Arial" w:cs="Arial"/>
                <w:color w:val="002060"/>
              </w:rPr>
            </w:pPr>
            <w:r>
              <w:rPr>
                <w:rFonts w:ascii="Arial" w:hAnsi="Arial" w:cs="Arial"/>
                <w:color w:val="002060"/>
              </w:rPr>
              <w:t>Potential for ministry</w:t>
            </w:r>
          </w:p>
        </w:tc>
        <w:tc>
          <w:tcPr>
            <w:tcW w:w="1260" w:type="dxa"/>
          </w:tcPr>
          <w:p w14:paraId="226DF216" w14:textId="77777777" w:rsidR="00C34D91" w:rsidRPr="0037649D" w:rsidRDefault="00C34D91" w:rsidP="00386423">
            <w:pPr>
              <w:rPr>
                <w:rFonts w:ascii="Arial" w:hAnsi="Arial" w:cs="Arial"/>
                <w:color w:val="002060"/>
              </w:rPr>
            </w:pPr>
          </w:p>
        </w:tc>
        <w:tc>
          <w:tcPr>
            <w:tcW w:w="927" w:type="dxa"/>
          </w:tcPr>
          <w:p w14:paraId="6EECF2C2" w14:textId="77777777" w:rsidR="00C34D91" w:rsidRPr="0037649D" w:rsidRDefault="00C34D91" w:rsidP="00386423">
            <w:pPr>
              <w:rPr>
                <w:rFonts w:ascii="Arial" w:hAnsi="Arial" w:cs="Arial"/>
                <w:color w:val="002060"/>
              </w:rPr>
            </w:pPr>
          </w:p>
        </w:tc>
        <w:tc>
          <w:tcPr>
            <w:tcW w:w="1036" w:type="dxa"/>
          </w:tcPr>
          <w:p w14:paraId="1329E23B" w14:textId="77777777" w:rsidR="00C34D91" w:rsidRPr="0037649D" w:rsidRDefault="00C34D91" w:rsidP="00386423">
            <w:pPr>
              <w:rPr>
                <w:rFonts w:ascii="Arial" w:hAnsi="Arial" w:cs="Arial"/>
                <w:color w:val="002060"/>
              </w:rPr>
            </w:pPr>
          </w:p>
        </w:tc>
        <w:tc>
          <w:tcPr>
            <w:tcW w:w="1036" w:type="dxa"/>
          </w:tcPr>
          <w:p w14:paraId="48D8BEAF" w14:textId="77777777" w:rsidR="00C34D91" w:rsidRPr="0037649D" w:rsidRDefault="00C34D91" w:rsidP="00386423">
            <w:pPr>
              <w:rPr>
                <w:rFonts w:ascii="Arial" w:hAnsi="Arial" w:cs="Arial"/>
                <w:color w:val="002060"/>
              </w:rPr>
            </w:pPr>
          </w:p>
        </w:tc>
        <w:tc>
          <w:tcPr>
            <w:tcW w:w="1586" w:type="dxa"/>
          </w:tcPr>
          <w:p w14:paraId="3E1823D4" w14:textId="77777777" w:rsidR="00C34D91" w:rsidRPr="0037649D" w:rsidRDefault="00C34D91" w:rsidP="00386423">
            <w:pPr>
              <w:rPr>
                <w:rFonts w:ascii="Arial" w:hAnsi="Arial" w:cs="Arial"/>
                <w:color w:val="002060"/>
              </w:rPr>
            </w:pPr>
          </w:p>
        </w:tc>
      </w:tr>
      <w:tr w:rsidR="00EF720A" w14:paraId="0BAC03B9" w14:textId="77777777" w:rsidTr="00C34D91">
        <w:trPr>
          <w:trHeight w:val="263"/>
        </w:trPr>
        <w:tc>
          <w:tcPr>
            <w:tcW w:w="3505" w:type="dxa"/>
          </w:tcPr>
          <w:p w14:paraId="154E16DC" w14:textId="29EB376D" w:rsidR="00C34D91" w:rsidRPr="0037649D" w:rsidRDefault="0037649D" w:rsidP="00386423">
            <w:pPr>
              <w:rPr>
                <w:rFonts w:ascii="Arial" w:hAnsi="Arial" w:cs="Arial"/>
                <w:color w:val="002060"/>
              </w:rPr>
            </w:pPr>
            <w:r>
              <w:rPr>
                <w:rFonts w:ascii="Arial" w:hAnsi="Arial" w:cs="Arial"/>
                <w:color w:val="002060"/>
              </w:rPr>
              <w:t>Personal character</w:t>
            </w:r>
          </w:p>
        </w:tc>
        <w:tc>
          <w:tcPr>
            <w:tcW w:w="1260" w:type="dxa"/>
          </w:tcPr>
          <w:p w14:paraId="6FCFA486" w14:textId="77777777" w:rsidR="00C34D91" w:rsidRPr="0037649D" w:rsidRDefault="00C34D91" w:rsidP="00386423">
            <w:pPr>
              <w:rPr>
                <w:rFonts w:ascii="Arial" w:hAnsi="Arial" w:cs="Arial"/>
                <w:color w:val="002060"/>
              </w:rPr>
            </w:pPr>
          </w:p>
        </w:tc>
        <w:tc>
          <w:tcPr>
            <w:tcW w:w="927" w:type="dxa"/>
          </w:tcPr>
          <w:p w14:paraId="0BE7A823" w14:textId="77777777" w:rsidR="00C34D91" w:rsidRPr="0037649D" w:rsidRDefault="00C34D91" w:rsidP="00386423">
            <w:pPr>
              <w:rPr>
                <w:rFonts w:ascii="Arial" w:hAnsi="Arial" w:cs="Arial"/>
                <w:color w:val="002060"/>
              </w:rPr>
            </w:pPr>
          </w:p>
        </w:tc>
        <w:tc>
          <w:tcPr>
            <w:tcW w:w="1036" w:type="dxa"/>
          </w:tcPr>
          <w:p w14:paraId="5129F924" w14:textId="77777777" w:rsidR="00C34D91" w:rsidRPr="0037649D" w:rsidRDefault="00C34D91" w:rsidP="00386423">
            <w:pPr>
              <w:rPr>
                <w:rFonts w:ascii="Arial" w:hAnsi="Arial" w:cs="Arial"/>
                <w:color w:val="002060"/>
              </w:rPr>
            </w:pPr>
          </w:p>
        </w:tc>
        <w:tc>
          <w:tcPr>
            <w:tcW w:w="1036" w:type="dxa"/>
          </w:tcPr>
          <w:p w14:paraId="5247BD48" w14:textId="77777777" w:rsidR="00C34D91" w:rsidRPr="0037649D" w:rsidRDefault="00C34D91" w:rsidP="00386423">
            <w:pPr>
              <w:rPr>
                <w:rFonts w:ascii="Arial" w:hAnsi="Arial" w:cs="Arial"/>
                <w:color w:val="002060"/>
              </w:rPr>
            </w:pPr>
          </w:p>
        </w:tc>
        <w:tc>
          <w:tcPr>
            <w:tcW w:w="1586" w:type="dxa"/>
          </w:tcPr>
          <w:p w14:paraId="25355FE1" w14:textId="77777777" w:rsidR="00C34D91" w:rsidRPr="0037649D" w:rsidRDefault="00C34D91" w:rsidP="00386423">
            <w:pPr>
              <w:rPr>
                <w:rFonts w:ascii="Arial" w:hAnsi="Arial" w:cs="Arial"/>
                <w:color w:val="002060"/>
              </w:rPr>
            </w:pPr>
          </w:p>
        </w:tc>
      </w:tr>
      <w:tr w:rsidR="00EF720A" w14:paraId="0886C623" w14:textId="77777777" w:rsidTr="00C34D91">
        <w:trPr>
          <w:trHeight w:val="263"/>
        </w:trPr>
        <w:tc>
          <w:tcPr>
            <w:tcW w:w="3505" w:type="dxa"/>
          </w:tcPr>
          <w:p w14:paraId="5DAAE7AD" w14:textId="62D5A98C" w:rsidR="00C34D91" w:rsidRPr="0037649D" w:rsidRDefault="0037649D" w:rsidP="00386423">
            <w:pPr>
              <w:rPr>
                <w:rFonts w:ascii="Arial" w:hAnsi="Arial" w:cs="Arial"/>
                <w:color w:val="002060"/>
              </w:rPr>
            </w:pPr>
            <w:r>
              <w:rPr>
                <w:rFonts w:ascii="Arial" w:hAnsi="Arial" w:cs="Arial"/>
                <w:color w:val="002060"/>
              </w:rPr>
              <w:t>Emotional stability</w:t>
            </w:r>
          </w:p>
        </w:tc>
        <w:tc>
          <w:tcPr>
            <w:tcW w:w="1260" w:type="dxa"/>
          </w:tcPr>
          <w:p w14:paraId="0086C4DF" w14:textId="77777777" w:rsidR="00C34D91" w:rsidRPr="0037649D" w:rsidRDefault="00C34D91" w:rsidP="00386423">
            <w:pPr>
              <w:rPr>
                <w:rFonts w:ascii="Arial" w:hAnsi="Arial" w:cs="Arial"/>
                <w:color w:val="002060"/>
              </w:rPr>
            </w:pPr>
          </w:p>
        </w:tc>
        <w:tc>
          <w:tcPr>
            <w:tcW w:w="927" w:type="dxa"/>
          </w:tcPr>
          <w:p w14:paraId="4D3B5D80" w14:textId="77777777" w:rsidR="00C34D91" w:rsidRPr="0037649D" w:rsidRDefault="00C34D91" w:rsidP="00386423">
            <w:pPr>
              <w:rPr>
                <w:rFonts w:ascii="Arial" w:hAnsi="Arial" w:cs="Arial"/>
                <w:color w:val="002060"/>
              </w:rPr>
            </w:pPr>
          </w:p>
        </w:tc>
        <w:tc>
          <w:tcPr>
            <w:tcW w:w="1036" w:type="dxa"/>
          </w:tcPr>
          <w:p w14:paraId="797EE412" w14:textId="77777777" w:rsidR="00C34D91" w:rsidRPr="0037649D" w:rsidRDefault="00C34D91" w:rsidP="00386423">
            <w:pPr>
              <w:rPr>
                <w:rFonts w:ascii="Arial" w:hAnsi="Arial" w:cs="Arial"/>
                <w:color w:val="002060"/>
              </w:rPr>
            </w:pPr>
          </w:p>
        </w:tc>
        <w:tc>
          <w:tcPr>
            <w:tcW w:w="1036" w:type="dxa"/>
          </w:tcPr>
          <w:p w14:paraId="1400736A" w14:textId="77777777" w:rsidR="00C34D91" w:rsidRPr="0037649D" w:rsidRDefault="00C34D91" w:rsidP="00386423">
            <w:pPr>
              <w:rPr>
                <w:rFonts w:ascii="Arial" w:hAnsi="Arial" w:cs="Arial"/>
                <w:color w:val="002060"/>
              </w:rPr>
            </w:pPr>
          </w:p>
        </w:tc>
        <w:tc>
          <w:tcPr>
            <w:tcW w:w="1586" w:type="dxa"/>
          </w:tcPr>
          <w:p w14:paraId="70585A22" w14:textId="77777777" w:rsidR="00C34D91" w:rsidRPr="0037649D" w:rsidRDefault="00C34D91" w:rsidP="00386423">
            <w:pPr>
              <w:rPr>
                <w:rFonts w:ascii="Arial" w:hAnsi="Arial" w:cs="Arial"/>
                <w:color w:val="002060"/>
              </w:rPr>
            </w:pPr>
          </w:p>
        </w:tc>
      </w:tr>
      <w:tr w:rsidR="00EF720A" w14:paraId="05AD01A9" w14:textId="77777777" w:rsidTr="00C34D91">
        <w:trPr>
          <w:trHeight w:val="247"/>
        </w:trPr>
        <w:tc>
          <w:tcPr>
            <w:tcW w:w="3505" w:type="dxa"/>
          </w:tcPr>
          <w:p w14:paraId="06EC04D2" w14:textId="3D79907D" w:rsidR="00C34D91" w:rsidRPr="0037649D" w:rsidRDefault="0037649D" w:rsidP="00386423">
            <w:pPr>
              <w:rPr>
                <w:rFonts w:ascii="Arial" w:hAnsi="Arial" w:cs="Arial"/>
                <w:color w:val="002060"/>
              </w:rPr>
            </w:pPr>
            <w:r>
              <w:rPr>
                <w:rFonts w:ascii="Arial" w:hAnsi="Arial" w:cs="Arial"/>
                <w:color w:val="002060"/>
              </w:rPr>
              <w:t>Leadership</w:t>
            </w:r>
          </w:p>
        </w:tc>
        <w:tc>
          <w:tcPr>
            <w:tcW w:w="1260" w:type="dxa"/>
          </w:tcPr>
          <w:p w14:paraId="2781A46A" w14:textId="77777777" w:rsidR="00C34D91" w:rsidRPr="0037649D" w:rsidRDefault="00C34D91" w:rsidP="00386423">
            <w:pPr>
              <w:rPr>
                <w:rFonts w:ascii="Arial" w:hAnsi="Arial" w:cs="Arial"/>
                <w:color w:val="002060"/>
              </w:rPr>
            </w:pPr>
          </w:p>
        </w:tc>
        <w:tc>
          <w:tcPr>
            <w:tcW w:w="927" w:type="dxa"/>
          </w:tcPr>
          <w:p w14:paraId="338D2BDC" w14:textId="77777777" w:rsidR="00C34D91" w:rsidRPr="0037649D" w:rsidRDefault="00C34D91" w:rsidP="00386423">
            <w:pPr>
              <w:rPr>
                <w:rFonts w:ascii="Arial" w:hAnsi="Arial" w:cs="Arial"/>
                <w:color w:val="002060"/>
              </w:rPr>
            </w:pPr>
          </w:p>
        </w:tc>
        <w:tc>
          <w:tcPr>
            <w:tcW w:w="1036" w:type="dxa"/>
          </w:tcPr>
          <w:p w14:paraId="49D856FC" w14:textId="77777777" w:rsidR="00C34D91" w:rsidRPr="0037649D" w:rsidRDefault="00C34D91" w:rsidP="00386423">
            <w:pPr>
              <w:rPr>
                <w:rFonts w:ascii="Arial" w:hAnsi="Arial" w:cs="Arial"/>
                <w:color w:val="002060"/>
              </w:rPr>
            </w:pPr>
          </w:p>
        </w:tc>
        <w:tc>
          <w:tcPr>
            <w:tcW w:w="1036" w:type="dxa"/>
          </w:tcPr>
          <w:p w14:paraId="0B8DE701" w14:textId="77777777" w:rsidR="00C34D91" w:rsidRPr="0037649D" w:rsidRDefault="00C34D91" w:rsidP="00386423">
            <w:pPr>
              <w:rPr>
                <w:rFonts w:ascii="Arial" w:hAnsi="Arial" w:cs="Arial"/>
                <w:color w:val="002060"/>
              </w:rPr>
            </w:pPr>
          </w:p>
        </w:tc>
        <w:tc>
          <w:tcPr>
            <w:tcW w:w="1586" w:type="dxa"/>
          </w:tcPr>
          <w:p w14:paraId="5DE3C297" w14:textId="77777777" w:rsidR="00C34D91" w:rsidRPr="0037649D" w:rsidRDefault="00C34D91" w:rsidP="00386423">
            <w:pPr>
              <w:rPr>
                <w:rFonts w:ascii="Arial" w:hAnsi="Arial" w:cs="Arial"/>
                <w:color w:val="002060"/>
              </w:rPr>
            </w:pPr>
          </w:p>
        </w:tc>
      </w:tr>
      <w:tr w:rsidR="00EF720A" w14:paraId="73368D48" w14:textId="77777777" w:rsidTr="00C34D91">
        <w:trPr>
          <w:trHeight w:val="263"/>
        </w:trPr>
        <w:tc>
          <w:tcPr>
            <w:tcW w:w="3505" w:type="dxa"/>
          </w:tcPr>
          <w:p w14:paraId="0BABA5B8" w14:textId="2F89608B" w:rsidR="00C34D91" w:rsidRPr="0037649D" w:rsidRDefault="0037649D" w:rsidP="00386423">
            <w:pPr>
              <w:rPr>
                <w:rFonts w:ascii="Arial" w:hAnsi="Arial" w:cs="Arial"/>
                <w:color w:val="002060"/>
              </w:rPr>
            </w:pPr>
            <w:r>
              <w:rPr>
                <w:rFonts w:ascii="Arial" w:hAnsi="Arial" w:cs="Arial"/>
                <w:color w:val="002060"/>
              </w:rPr>
              <w:t>Christian Life</w:t>
            </w:r>
          </w:p>
        </w:tc>
        <w:tc>
          <w:tcPr>
            <w:tcW w:w="1260" w:type="dxa"/>
          </w:tcPr>
          <w:p w14:paraId="53014628" w14:textId="77777777" w:rsidR="00C34D91" w:rsidRPr="0037649D" w:rsidRDefault="00C34D91" w:rsidP="00386423">
            <w:pPr>
              <w:rPr>
                <w:rFonts w:ascii="Arial" w:hAnsi="Arial" w:cs="Arial"/>
                <w:color w:val="002060"/>
              </w:rPr>
            </w:pPr>
          </w:p>
        </w:tc>
        <w:tc>
          <w:tcPr>
            <w:tcW w:w="927" w:type="dxa"/>
          </w:tcPr>
          <w:p w14:paraId="72ED3CDA" w14:textId="77777777" w:rsidR="00C34D91" w:rsidRPr="0037649D" w:rsidRDefault="00C34D91" w:rsidP="00386423">
            <w:pPr>
              <w:rPr>
                <w:rFonts w:ascii="Arial" w:hAnsi="Arial" w:cs="Arial"/>
                <w:color w:val="002060"/>
              </w:rPr>
            </w:pPr>
          </w:p>
        </w:tc>
        <w:tc>
          <w:tcPr>
            <w:tcW w:w="1036" w:type="dxa"/>
          </w:tcPr>
          <w:p w14:paraId="12446C9C" w14:textId="77777777" w:rsidR="00C34D91" w:rsidRPr="0037649D" w:rsidRDefault="00C34D91" w:rsidP="00386423">
            <w:pPr>
              <w:rPr>
                <w:rFonts w:ascii="Arial" w:hAnsi="Arial" w:cs="Arial"/>
                <w:color w:val="002060"/>
              </w:rPr>
            </w:pPr>
          </w:p>
        </w:tc>
        <w:tc>
          <w:tcPr>
            <w:tcW w:w="1036" w:type="dxa"/>
          </w:tcPr>
          <w:p w14:paraId="6607686C" w14:textId="77777777" w:rsidR="00C34D91" w:rsidRPr="0037649D" w:rsidRDefault="00C34D91" w:rsidP="00386423">
            <w:pPr>
              <w:rPr>
                <w:rFonts w:ascii="Arial" w:hAnsi="Arial" w:cs="Arial"/>
                <w:color w:val="002060"/>
              </w:rPr>
            </w:pPr>
          </w:p>
        </w:tc>
        <w:tc>
          <w:tcPr>
            <w:tcW w:w="1586" w:type="dxa"/>
          </w:tcPr>
          <w:p w14:paraId="453DE993" w14:textId="77777777" w:rsidR="00C34D91" w:rsidRPr="0037649D" w:rsidRDefault="00C34D91" w:rsidP="00386423">
            <w:pPr>
              <w:rPr>
                <w:rFonts w:ascii="Arial" w:hAnsi="Arial" w:cs="Arial"/>
                <w:color w:val="002060"/>
              </w:rPr>
            </w:pPr>
          </w:p>
        </w:tc>
      </w:tr>
      <w:tr w:rsidR="00EF720A" w14:paraId="0790329E" w14:textId="77777777" w:rsidTr="00C34D91">
        <w:trPr>
          <w:trHeight w:val="247"/>
        </w:trPr>
        <w:tc>
          <w:tcPr>
            <w:tcW w:w="3505" w:type="dxa"/>
          </w:tcPr>
          <w:p w14:paraId="68DC9B46" w14:textId="74D483FC" w:rsidR="00C34D91" w:rsidRPr="0037649D" w:rsidRDefault="0037649D" w:rsidP="00386423">
            <w:pPr>
              <w:rPr>
                <w:rFonts w:ascii="Arial" w:hAnsi="Arial" w:cs="Arial"/>
                <w:color w:val="002060"/>
              </w:rPr>
            </w:pPr>
            <w:r>
              <w:rPr>
                <w:rFonts w:ascii="Arial" w:hAnsi="Arial" w:cs="Arial"/>
                <w:color w:val="002060"/>
              </w:rPr>
              <w:t>Reliability</w:t>
            </w:r>
          </w:p>
        </w:tc>
        <w:tc>
          <w:tcPr>
            <w:tcW w:w="1260" w:type="dxa"/>
          </w:tcPr>
          <w:p w14:paraId="723DBDDE" w14:textId="77777777" w:rsidR="00C34D91" w:rsidRPr="0037649D" w:rsidRDefault="00C34D91" w:rsidP="00386423">
            <w:pPr>
              <w:rPr>
                <w:rFonts w:ascii="Arial" w:hAnsi="Arial" w:cs="Arial"/>
                <w:color w:val="002060"/>
              </w:rPr>
            </w:pPr>
          </w:p>
        </w:tc>
        <w:tc>
          <w:tcPr>
            <w:tcW w:w="927" w:type="dxa"/>
          </w:tcPr>
          <w:p w14:paraId="45A9EE00" w14:textId="77777777" w:rsidR="00C34D91" w:rsidRPr="0037649D" w:rsidRDefault="00C34D91" w:rsidP="00386423">
            <w:pPr>
              <w:rPr>
                <w:rFonts w:ascii="Arial" w:hAnsi="Arial" w:cs="Arial"/>
                <w:color w:val="002060"/>
              </w:rPr>
            </w:pPr>
          </w:p>
        </w:tc>
        <w:tc>
          <w:tcPr>
            <w:tcW w:w="1036" w:type="dxa"/>
          </w:tcPr>
          <w:p w14:paraId="231C55AF" w14:textId="77777777" w:rsidR="00C34D91" w:rsidRPr="0037649D" w:rsidRDefault="00C34D91" w:rsidP="00386423">
            <w:pPr>
              <w:rPr>
                <w:rFonts w:ascii="Arial" w:hAnsi="Arial" w:cs="Arial"/>
                <w:color w:val="002060"/>
              </w:rPr>
            </w:pPr>
          </w:p>
        </w:tc>
        <w:tc>
          <w:tcPr>
            <w:tcW w:w="1036" w:type="dxa"/>
          </w:tcPr>
          <w:p w14:paraId="110FF2B1" w14:textId="77777777" w:rsidR="00C34D91" w:rsidRPr="0037649D" w:rsidRDefault="00C34D91" w:rsidP="00386423">
            <w:pPr>
              <w:rPr>
                <w:rFonts w:ascii="Arial" w:hAnsi="Arial" w:cs="Arial"/>
                <w:color w:val="002060"/>
              </w:rPr>
            </w:pPr>
          </w:p>
        </w:tc>
        <w:tc>
          <w:tcPr>
            <w:tcW w:w="1586" w:type="dxa"/>
          </w:tcPr>
          <w:p w14:paraId="2BDE3B28" w14:textId="77777777" w:rsidR="00C34D91" w:rsidRPr="0037649D" w:rsidRDefault="00C34D91" w:rsidP="00386423">
            <w:pPr>
              <w:rPr>
                <w:rFonts w:ascii="Arial" w:hAnsi="Arial" w:cs="Arial"/>
                <w:color w:val="002060"/>
              </w:rPr>
            </w:pPr>
          </w:p>
        </w:tc>
      </w:tr>
    </w:tbl>
    <w:p w14:paraId="66ED8891" w14:textId="65C39383" w:rsidR="00A036F4" w:rsidRPr="000D24A2" w:rsidRDefault="00A036F4" w:rsidP="00386423">
      <w:pPr>
        <w:spacing w:after="0" w:line="240" w:lineRule="auto"/>
        <w:rPr>
          <w:rFonts w:ascii="Arial" w:hAnsi="Arial" w:cs="Arial"/>
          <w:color w:val="002060"/>
          <w:sz w:val="2"/>
          <w:szCs w:val="2"/>
          <w:highlight w:val="yellow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1649"/>
        <w:gridCol w:w="4585"/>
      </w:tblGrid>
      <w:tr w:rsidR="000D24A2" w14:paraId="56EDC5F3" w14:textId="77777777" w:rsidTr="00B04167">
        <w:tc>
          <w:tcPr>
            <w:tcW w:w="3116" w:type="dxa"/>
          </w:tcPr>
          <w:p w14:paraId="1603E579" w14:textId="77777777" w:rsidR="000D24A2" w:rsidRPr="00470E16" w:rsidRDefault="000D24A2" w:rsidP="00386423">
            <w:pPr>
              <w:rPr>
                <w:rFonts w:ascii="Arial" w:hAnsi="Arial" w:cs="Arial"/>
                <w:color w:val="002060"/>
                <w:sz w:val="12"/>
                <w:szCs w:val="12"/>
                <w:highlight w:val="yellow"/>
              </w:rPr>
            </w:pPr>
          </w:p>
          <w:p w14:paraId="0F1F8A34" w14:textId="5F7077AC" w:rsidR="000D24A2" w:rsidRPr="00470E16" w:rsidRDefault="000D24A2" w:rsidP="00386423">
            <w:pPr>
              <w:rPr>
                <w:rFonts w:ascii="Arial" w:hAnsi="Arial" w:cs="Arial"/>
                <w:color w:val="002060"/>
                <w:sz w:val="24"/>
                <w:szCs w:val="24"/>
                <w:highlight w:val="yellow"/>
              </w:rPr>
            </w:pPr>
            <w:r w:rsidRPr="00470E16">
              <w:rPr>
                <w:rFonts w:ascii="Arial" w:hAnsi="Arial" w:cs="Arial"/>
                <w:color w:val="002060"/>
                <w:sz w:val="24"/>
                <w:szCs w:val="24"/>
              </w:rPr>
              <w:t xml:space="preserve">Do you have reservations to recommend this person?     </w:t>
            </w:r>
          </w:p>
          <w:p w14:paraId="59C5E11A" w14:textId="4805A8E8" w:rsidR="000D24A2" w:rsidRPr="00470E16" w:rsidRDefault="000D24A2" w:rsidP="00386423">
            <w:pPr>
              <w:rPr>
                <w:rFonts w:ascii="Arial" w:hAnsi="Arial" w:cs="Arial"/>
                <w:color w:val="002060"/>
                <w:sz w:val="24"/>
                <w:szCs w:val="24"/>
                <w:highlight w:val="yellow"/>
              </w:rPr>
            </w:pPr>
          </w:p>
        </w:tc>
        <w:tc>
          <w:tcPr>
            <w:tcW w:w="1649" w:type="dxa"/>
          </w:tcPr>
          <w:p w14:paraId="0EB9A9A5" w14:textId="77777777" w:rsidR="000D24A2" w:rsidRPr="00470E16" w:rsidRDefault="000D24A2" w:rsidP="00386423">
            <w:pPr>
              <w:rPr>
                <w:rFonts w:ascii="Arial" w:hAnsi="Arial" w:cs="Arial"/>
                <w:color w:val="002060"/>
                <w:sz w:val="12"/>
                <w:szCs w:val="12"/>
                <w:highlight w:val="yellow"/>
              </w:rPr>
            </w:pPr>
          </w:p>
          <w:p w14:paraId="67649271" w14:textId="77777777" w:rsidR="000D24A2" w:rsidRPr="00470E16" w:rsidRDefault="000D24A2" w:rsidP="00386423">
            <w:pPr>
              <w:rPr>
                <w:rFonts w:ascii="Arial" w:hAnsi="Arial" w:cs="Arial"/>
                <w:color w:val="002060"/>
                <w:sz w:val="24"/>
                <w:szCs w:val="24"/>
              </w:rPr>
            </w:pPr>
            <w:r w:rsidRPr="00470E16">
              <w:rPr>
                <w:rFonts w:ascii="Arial" w:hAnsi="Arial" w:cs="Arial"/>
                <w:color w:val="002060"/>
                <w:sz w:val="24"/>
                <w:szCs w:val="24"/>
              </w:rPr>
              <w:t> Yes</w:t>
            </w:r>
          </w:p>
          <w:p w14:paraId="3D90B991" w14:textId="77777777" w:rsidR="000D24A2" w:rsidRPr="00470E16" w:rsidRDefault="000D24A2" w:rsidP="00386423">
            <w:pPr>
              <w:rPr>
                <w:rFonts w:ascii="Arial" w:hAnsi="Arial" w:cs="Arial"/>
                <w:color w:val="002060"/>
                <w:sz w:val="24"/>
                <w:szCs w:val="24"/>
              </w:rPr>
            </w:pPr>
          </w:p>
          <w:p w14:paraId="17599311" w14:textId="140FC678" w:rsidR="000D24A2" w:rsidRPr="00470E16" w:rsidRDefault="000D24A2" w:rsidP="00386423">
            <w:pPr>
              <w:rPr>
                <w:rFonts w:ascii="Arial" w:hAnsi="Arial" w:cs="Arial"/>
                <w:color w:val="002060"/>
                <w:sz w:val="24"/>
                <w:szCs w:val="24"/>
                <w:highlight w:val="yellow"/>
              </w:rPr>
            </w:pPr>
            <w:r w:rsidRPr="00470E16">
              <w:rPr>
                <w:rFonts w:ascii="Arial" w:hAnsi="Arial" w:cs="Arial"/>
                <w:color w:val="002060"/>
                <w:sz w:val="24"/>
                <w:szCs w:val="24"/>
              </w:rPr>
              <w:t xml:space="preserve"> </w:t>
            </w:r>
            <w:r w:rsidRPr="00470E16">
              <w:rPr>
                <w:rFonts w:ascii="Arial" w:hAnsi="Arial" w:cs="Arial"/>
                <w:color w:val="002060"/>
                <w:sz w:val="24"/>
                <w:szCs w:val="24"/>
              </w:rPr>
              <w:t>No</w:t>
            </w:r>
          </w:p>
        </w:tc>
        <w:tc>
          <w:tcPr>
            <w:tcW w:w="4585" w:type="dxa"/>
          </w:tcPr>
          <w:p w14:paraId="7B6ACACB" w14:textId="3C3DA1F1" w:rsidR="000D24A2" w:rsidRPr="00470E16" w:rsidRDefault="000D24A2" w:rsidP="00386423">
            <w:pPr>
              <w:rPr>
                <w:rFonts w:ascii="Arial" w:hAnsi="Arial" w:cs="Arial"/>
                <w:color w:val="002060"/>
                <w:sz w:val="12"/>
                <w:szCs w:val="12"/>
                <w:highlight w:val="yellow"/>
              </w:rPr>
            </w:pPr>
          </w:p>
          <w:p w14:paraId="237A64CF" w14:textId="505AB255" w:rsidR="000D24A2" w:rsidRPr="00470E16" w:rsidRDefault="00B04167" w:rsidP="00386423">
            <w:pPr>
              <w:rPr>
                <w:rFonts w:ascii="Arial" w:hAnsi="Arial" w:cs="Arial"/>
                <w:color w:val="002060"/>
              </w:rPr>
            </w:pPr>
            <w:r w:rsidRPr="00470E16">
              <w:rPr>
                <w:rFonts w:ascii="Arial" w:hAnsi="Arial" w:cs="Arial"/>
                <w:color w:val="002060"/>
              </w:rPr>
              <w:t>We take your endorsement very seriously</w:t>
            </w:r>
            <w:r w:rsidRPr="00470E16">
              <w:rPr>
                <w:rFonts w:ascii="Arial" w:hAnsi="Arial" w:cs="Arial"/>
                <w:color w:val="002060"/>
              </w:rPr>
              <w:t>. I</w:t>
            </w:r>
            <w:r w:rsidRPr="00470E16">
              <w:rPr>
                <w:rFonts w:ascii="Arial" w:hAnsi="Arial" w:cs="Arial"/>
                <w:color w:val="002060"/>
              </w:rPr>
              <w:t>f you are not able to offer an unhesitating affirmation of the applicant, please enclose a letter stating the rationale for the decision.</w:t>
            </w:r>
          </w:p>
          <w:p w14:paraId="626BA6E0" w14:textId="669670DD" w:rsidR="000D24A2" w:rsidRPr="00470E16" w:rsidRDefault="000D24A2" w:rsidP="00386423">
            <w:pPr>
              <w:rPr>
                <w:rFonts w:ascii="Arial" w:hAnsi="Arial" w:cs="Arial"/>
                <w:color w:val="002060"/>
                <w:highlight w:val="yellow"/>
              </w:rPr>
            </w:pPr>
          </w:p>
        </w:tc>
      </w:tr>
    </w:tbl>
    <w:p w14:paraId="5D80286F" w14:textId="77777777" w:rsidR="00686A6C" w:rsidRPr="00470E16" w:rsidRDefault="00686A6C" w:rsidP="00B04167">
      <w:pPr>
        <w:spacing w:after="0" w:line="240" w:lineRule="auto"/>
        <w:rPr>
          <w:rFonts w:ascii="Arial" w:hAnsi="Arial" w:cs="Arial"/>
          <w:color w:val="002060"/>
          <w:sz w:val="16"/>
          <w:szCs w:val="16"/>
          <w:highlight w:val="yellow"/>
        </w:rPr>
      </w:pPr>
    </w:p>
    <w:p w14:paraId="287AC530" w14:textId="10650E95" w:rsidR="00B04167" w:rsidRPr="00B04167" w:rsidRDefault="00B04167" w:rsidP="00470E16">
      <w:pPr>
        <w:spacing w:after="0" w:line="360" w:lineRule="auto"/>
        <w:rPr>
          <w:rFonts w:ascii="Arial" w:hAnsi="Arial" w:cs="Arial"/>
          <w:color w:val="002060"/>
        </w:rPr>
      </w:pPr>
      <w:r w:rsidRPr="00B04167">
        <w:rPr>
          <w:rFonts w:ascii="Arial" w:hAnsi="Arial" w:cs="Arial"/>
          <w:color w:val="002060"/>
        </w:rPr>
        <w:t>Name of Church</w:t>
      </w:r>
      <w:r w:rsidRPr="00470E16">
        <w:rPr>
          <w:rFonts w:ascii="Arial" w:hAnsi="Arial" w:cs="Arial"/>
          <w:b/>
          <w:color w:val="002060"/>
        </w:rPr>
        <w:t>:</w:t>
      </w:r>
      <w:r w:rsidRPr="00B04167">
        <w:rPr>
          <w:rFonts w:ascii="Arial" w:hAnsi="Arial" w:cs="Arial"/>
          <w:color w:val="002060"/>
        </w:rPr>
        <w:t xml:space="preserve"> </w:t>
      </w:r>
      <w:r>
        <w:rPr>
          <w:rFonts w:ascii="Arial" w:hAnsi="Arial" w:cs="Arial"/>
          <w:color w:val="002060"/>
        </w:rPr>
        <w:t>____________________________ City &amp; State</w:t>
      </w:r>
      <w:r w:rsidRPr="00470E16">
        <w:rPr>
          <w:rFonts w:ascii="Arial" w:hAnsi="Arial" w:cs="Arial"/>
          <w:b/>
          <w:color w:val="002060"/>
        </w:rPr>
        <w:t>:</w:t>
      </w:r>
      <w:r>
        <w:rPr>
          <w:rFonts w:ascii="Arial" w:hAnsi="Arial" w:cs="Arial"/>
          <w:color w:val="002060"/>
        </w:rPr>
        <w:t xml:space="preserve"> ____________________</w:t>
      </w:r>
    </w:p>
    <w:p w14:paraId="752C9A92" w14:textId="5D1882F6" w:rsidR="00B04167" w:rsidRDefault="00B04167" w:rsidP="00470E16">
      <w:pPr>
        <w:spacing w:after="0" w:line="360" w:lineRule="auto"/>
        <w:rPr>
          <w:rFonts w:ascii="Arial" w:hAnsi="Arial" w:cs="Arial"/>
          <w:color w:val="002060"/>
        </w:rPr>
      </w:pPr>
      <w:r w:rsidRPr="00B04167">
        <w:rPr>
          <w:rFonts w:ascii="Arial" w:hAnsi="Arial" w:cs="Arial"/>
          <w:color w:val="002060"/>
        </w:rPr>
        <w:t>Pastor or Staff Person’s Name</w:t>
      </w:r>
      <w:r w:rsidRPr="00B04167">
        <w:rPr>
          <w:rFonts w:ascii="Arial" w:hAnsi="Arial" w:cs="Arial"/>
          <w:b/>
          <w:color w:val="002060"/>
        </w:rPr>
        <w:t>:</w:t>
      </w:r>
      <w:r w:rsidRPr="00B04167">
        <w:rPr>
          <w:rFonts w:ascii="Arial" w:hAnsi="Arial" w:cs="Arial"/>
          <w:color w:val="002060"/>
        </w:rPr>
        <w:t xml:space="preserve"> </w:t>
      </w:r>
      <w:r>
        <w:rPr>
          <w:rFonts w:ascii="Arial" w:hAnsi="Arial" w:cs="Arial"/>
          <w:color w:val="002060"/>
        </w:rPr>
        <w:t>__________________________ Position</w:t>
      </w:r>
      <w:r w:rsidRPr="00B04167">
        <w:rPr>
          <w:rFonts w:ascii="Arial" w:hAnsi="Arial" w:cs="Arial"/>
          <w:b/>
          <w:color w:val="002060"/>
        </w:rPr>
        <w:t>:</w:t>
      </w:r>
      <w:r>
        <w:rPr>
          <w:rFonts w:ascii="Arial" w:hAnsi="Arial" w:cs="Arial"/>
          <w:color w:val="002060"/>
        </w:rPr>
        <w:t xml:space="preserve"> _____________</w:t>
      </w:r>
    </w:p>
    <w:p w14:paraId="19E1C9D2" w14:textId="0FED1D3C" w:rsidR="00B04167" w:rsidRPr="00B04167" w:rsidRDefault="00B04167" w:rsidP="00470E16">
      <w:pPr>
        <w:spacing w:after="0" w:line="360" w:lineRule="auto"/>
        <w:rPr>
          <w:rFonts w:ascii="Arial" w:hAnsi="Arial" w:cs="Arial"/>
          <w:color w:val="002060"/>
        </w:rPr>
      </w:pPr>
      <w:r>
        <w:rPr>
          <w:rFonts w:ascii="Arial" w:hAnsi="Arial" w:cs="Arial"/>
          <w:color w:val="002060"/>
        </w:rPr>
        <w:t>Contact Number</w:t>
      </w:r>
      <w:r w:rsidRPr="00B04167">
        <w:rPr>
          <w:rFonts w:ascii="Arial" w:hAnsi="Arial" w:cs="Arial"/>
          <w:b/>
          <w:color w:val="002060"/>
        </w:rPr>
        <w:t>:</w:t>
      </w:r>
      <w:r>
        <w:rPr>
          <w:rFonts w:ascii="Arial" w:hAnsi="Arial" w:cs="Arial"/>
          <w:color w:val="002060"/>
        </w:rPr>
        <w:t xml:space="preserve"> _________________   Email</w:t>
      </w:r>
      <w:r w:rsidRPr="00B04167">
        <w:rPr>
          <w:rFonts w:ascii="Arial" w:hAnsi="Arial" w:cs="Arial"/>
          <w:b/>
          <w:color w:val="002060"/>
        </w:rPr>
        <w:t>:</w:t>
      </w:r>
      <w:r>
        <w:rPr>
          <w:rFonts w:ascii="Arial" w:hAnsi="Arial" w:cs="Arial"/>
          <w:color w:val="002060"/>
        </w:rPr>
        <w:t xml:space="preserve"> ___________________________________</w:t>
      </w:r>
    </w:p>
    <w:p w14:paraId="058566E2" w14:textId="4F0FA0DA" w:rsidR="00B04167" w:rsidRPr="00B04167" w:rsidRDefault="00B04167" w:rsidP="00470E16">
      <w:pPr>
        <w:spacing w:after="0" w:line="360" w:lineRule="auto"/>
        <w:rPr>
          <w:rFonts w:ascii="Arial" w:hAnsi="Arial" w:cs="Arial"/>
          <w:color w:val="002060"/>
        </w:rPr>
      </w:pPr>
      <w:r w:rsidRPr="00B04167">
        <w:rPr>
          <w:rFonts w:ascii="Arial" w:hAnsi="Arial" w:cs="Arial"/>
          <w:color w:val="002060"/>
        </w:rPr>
        <w:t>Signature</w:t>
      </w:r>
      <w:r w:rsidRPr="00B04167">
        <w:rPr>
          <w:rFonts w:ascii="Arial" w:hAnsi="Arial" w:cs="Arial"/>
          <w:b/>
          <w:color w:val="002060"/>
        </w:rPr>
        <w:t xml:space="preserve">: </w:t>
      </w:r>
      <w:r>
        <w:rPr>
          <w:rFonts w:ascii="Arial" w:hAnsi="Arial" w:cs="Arial"/>
          <w:color w:val="002060"/>
        </w:rPr>
        <w:t>_____________________________________   Date</w:t>
      </w:r>
      <w:r w:rsidRPr="00B04167">
        <w:rPr>
          <w:rFonts w:ascii="Arial" w:hAnsi="Arial" w:cs="Arial"/>
          <w:b/>
          <w:color w:val="002060"/>
        </w:rPr>
        <w:t>:</w:t>
      </w:r>
      <w:r>
        <w:rPr>
          <w:rFonts w:ascii="Arial" w:hAnsi="Arial" w:cs="Arial"/>
          <w:color w:val="002060"/>
        </w:rPr>
        <w:t xml:space="preserve"> _______________</w:t>
      </w:r>
    </w:p>
    <w:p w14:paraId="52E6482F" w14:textId="676C13E1" w:rsidR="00B04167" w:rsidRPr="00B04167" w:rsidRDefault="00B04167" w:rsidP="00B04167">
      <w:pPr>
        <w:spacing w:after="0" w:line="240" w:lineRule="auto"/>
        <w:rPr>
          <w:rFonts w:ascii="Arial" w:hAnsi="Arial" w:cs="Arial"/>
          <w:color w:val="002060"/>
        </w:rPr>
      </w:pPr>
    </w:p>
    <w:p w14:paraId="419B0CE4" w14:textId="49BF172D" w:rsidR="006478DA" w:rsidRDefault="006478DA" w:rsidP="00B04167">
      <w:pPr>
        <w:spacing w:after="0" w:line="240" w:lineRule="auto"/>
        <w:rPr>
          <w:rFonts w:ascii="Arial" w:hAnsi="Arial" w:cs="Arial"/>
          <w:b/>
          <w:color w:val="002060"/>
        </w:rPr>
      </w:pPr>
      <w:r w:rsidRPr="006478DA">
        <w:rPr>
          <w:rFonts w:ascii="Arial" w:hAnsi="Arial" w:cs="Arial"/>
          <w:b/>
          <w:color w:val="002060"/>
        </w:rPr>
        <w:t xml:space="preserve">Please mail to: </w:t>
      </w:r>
    </w:p>
    <w:p w14:paraId="42E8F356" w14:textId="77777777" w:rsidR="00470E16" w:rsidRPr="00470E16" w:rsidRDefault="00470E16" w:rsidP="00B04167">
      <w:pPr>
        <w:spacing w:after="0" w:line="240" w:lineRule="auto"/>
        <w:rPr>
          <w:rFonts w:ascii="Arial" w:hAnsi="Arial" w:cs="Arial"/>
          <w:b/>
          <w:color w:val="002060"/>
          <w:sz w:val="6"/>
          <w:szCs w:val="6"/>
        </w:rPr>
      </w:pPr>
    </w:p>
    <w:p w14:paraId="618AA71F" w14:textId="762377FD" w:rsidR="00470E16" w:rsidRPr="006478DA" w:rsidRDefault="006478DA" w:rsidP="00470E16">
      <w:pPr>
        <w:spacing w:after="0" w:line="240" w:lineRule="auto"/>
        <w:jc w:val="center"/>
        <w:rPr>
          <w:rFonts w:ascii="Arial" w:hAnsi="Arial" w:cs="Arial"/>
          <w:color w:val="002060"/>
        </w:rPr>
      </w:pPr>
      <w:r w:rsidRPr="006478DA">
        <w:rPr>
          <w:rFonts w:ascii="Arial" w:hAnsi="Arial" w:cs="Arial"/>
          <w:color w:val="002060"/>
        </w:rPr>
        <w:t>Grace Biblical Seminary</w:t>
      </w:r>
      <w:r w:rsidR="00470E16">
        <w:rPr>
          <w:rFonts w:ascii="Arial" w:hAnsi="Arial" w:cs="Arial"/>
          <w:color w:val="002060"/>
        </w:rPr>
        <w:t xml:space="preserve"> - Admissions</w:t>
      </w:r>
      <w:r w:rsidR="00B04167">
        <w:rPr>
          <w:rFonts w:ascii="Arial" w:hAnsi="Arial" w:cs="Arial"/>
          <w:color w:val="002060"/>
        </w:rPr>
        <w:t xml:space="preserve"> - </w:t>
      </w:r>
      <w:r w:rsidRPr="006478DA">
        <w:rPr>
          <w:rFonts w:ascii="Arial" w:hAnsi="Arial" w:cs="Arial"/>
          <w:color w:val="002060"/>
        </w:rPr>
        <w:t>922 Hwy., 81 East, Suite 162</w:t>
      </w:r>
      <w:r w:rsidR="00B04167">
        <w:rPr>
          <w:rFonts w:ascii="Arial" w:hAnsi="Arial" w:cs="Arial"/>
          <w:color w:val="002060"/>
        </w:rPr>
        <w:t xml:space="preserve"> - </w:t>
      </w:r>
      <w:r w:rsidRPr="006478DA">
        <w:rPr>
          <w:rFonts w:ascii="Arial" w:hAnsi="Arial" w:cs="Arial"/>
          <w:color w:val="002060"/>
        </w:rPr>
        <w:t>McDonough, GA 30252</w:t>
      </w:r>
    </w:p>
    <w:sectPr w:rsidR="00470E16" w:rsidRPr="006478D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xNTQwAiIzQ1MDcyUdpeDU4uLM/DyQAsNaAOJJNcssAAAA"/>
  </w:docVars>
  <w:rsids>
    <w:rsidRoot w:val="00BB7B3C"/>
    <w:rsid w:val="000048E5"/>
    <w:rsid w:val="00016C6C"/>
    <w:rsid w:val="00024744"/>
    <w:rsid w:val="00026033"/>
    <w:rsid w:val="00027C7F"/>
    <w:rsid w:val="00030991"/>
    <w:rsid w:val="00036A02"/>
    <w:rsid w:val="00041500"/>
    <w:rsid w:val="00041A9B"/>
    <w:rsid w:val="00050072"/>
    <w:rsid w:val="00051608"/>
    <w:rsid w:val="00056965"/>
    <w:rsid w:val="00065037"/>
    <w:rsid w:val="000751B8"/>
    <w:rsid w:val="000808AD"/>
    <w:rsid w:val="00086B67"/>
    <w:rsid w:val="0009063F"/>
    <w:rsid w:val="000B158E"/>
    <w:rsid w:val="000B35BC"/>
    <w:rsid w:val="000B67DD"/>
    <w:rsid w:val="000C617A"/>
    <w:rsid w:val="000C6C40"/>
    <w:rsid w:val="000D24A2"/>
    <w:rsid w:val="000D3571"/>
    <w:rsid w:val="000D40F5"/>
    <w:rsid w:val="000E1C7C"/>
    <w:rsid w:val="000E483F"/>
    <w:rsid w:val="000F5AD5"/>
    <w:rsid w:val="00105418"/>
    <w:rsid w:val="00125546"/>
    <w:rsid w:val="00132A78"/>
    <w:rsid w:val="001409B8"/>
    <w:rsid w:val="00141113"/>
    <w:rsid w:val="00145581"/>
    <w:rsid w:val="00153902"/>
    <w:rsid w:val="00165CF6"/>
    <w:rsid w:val="00173BC5"/>
    <w:rsid w:val="001750EA"/>
    <w:rsid w:val="0019758E"/>
    <w:rsid w:val="001A0F00"/>
    <w:rsid w:val="001A2452"/>
    <w:rsid w:val="001A485B"/>
    <w:rsid w:val="001A500F"/>
    <w:rsid w:val="001B5919"/>
    <w:rsid w:val="001B65ED"/>
    <w:rsid w:val="001C09A4"/>
    <w:rsid w:val="001C42F8"/>
    <w:rsid w:val="001C674D"/>
    <w:rsid w:val="001D0198"/>
    <w:rsid w:val="001D3370"/>
    <w:rsid w:val="001E09E6"/>
    <w:rsid w:val="001E23A4"/>
    <w:rsid w:val="001F16DC"/>
    <w:rsid w:val="001F1D2A"/>
    <w:rsid w:val="001F3062"/>
    <w:rsid w:val="00204D37"/>
    <w:rsid w:val="00206867"/>
    <w:rsid w:val="0020749F"/>
    <w:rsid w:val="0022780A"/>
    <w:rsid w:val="00232904"/>
    <w:rsid w:val="00236632"/>
    <w:rsid w:val="00240CCB"/>
    <w:rsid w:val="00240E10"/>
    <w:rsid w:val="00242D0E"/>
    <w:rsid w:val="00251198"/>
    <w:rsid w:val="00252273"/>
    <w:rsid w:val="002577DF"/>
    <w:rsid w:val="00267A4B"/>
    <w:rsid w:val="00283B0D"/>
    <w:rsid w:val="002934A4"/>
    <w:rsid w:val="002A7C40"/>
    <w:rsid w:val="002C1CA2"/>
    <w:rsid w:val="002C4D2A"/>
    <w:rsid w:val="002C7473"/>
    <w:rsid w:val="002D0709"/>
    <w:rsid w:val="002F1915"/>
    <w:rsid w:val="002F2D76"/>
    <w:rsid w:val="003024AE"/>
    <w:rsid w:val="00306967"/>
    <w:rsid w:val="00310FDE"/>
    <w:rsid w:val="0031348A"/>
    <w:rsid w:val="00317C87"/>
    <w:rsid w:val="00325B95"/>
    <w:rsid w:val="00325E6C"/>
    <w:rsid w:val="0032623C"/>
    <w:rsid w:val="00330DD4"/>
    <w:rsid w:val="0033164F"/>
    <w:rsid w:val="0033457D"/>
    <w:rsid w:val="00334BF8"/>
    <w:rsid w:val="0034052C"/>
    <w:rsid w:val="00350F05"/>
    <w:rsid w:val="00354550"/>
    <w:rsid w:val="00363B8F"/>
    <w:rsid w:val="0037649D"/>
    <w:rsid w:val="00386423"/>
    <w:rsid w:val="00386D8A"/>
    <w:rsid w:val="0039442E"/>
    <w:rsid w:val="00396AB0"/>
    <w:rsid w:val="00397391"/>
    <w:rsid w:val="003A628E"/>
    <w:rsid w:val="003B2580"/>
    <w:rsid w:val="003C2C67"/>
    <w:rsid w:val="003C4F15"/>
    <w:rsid w:val="003D0B04"/>
    <w:rsid w:val="003D60CF"/>
    <w:rsid w:val="003F6B27"/>
    <w:rsid w:val="00400621"/>
    <w:rsid w:val="00401185"/>
    <w:rsid w:val="00415BC5"/>
    <w:rsid w:val="00430049"/>
    <w:rsid w:val="00431A02"/>
    <w:rsid w:val="00432167"/>
    <w:rsid w:val="00432465"/>
    <w:rsid w:val="00442A63"/>
    <w:rsid w:val="00442CE6"/>
    <w:rsid w:val="004518B2"/>
    <w:rsid w:val="00453D86"/>
    <w:rsid w:val="0045454F"/>
    <w:rsid w:val="00457BED"/>
    <w:rsid w:val="004622D5"/>
    <w:rsid w:val="00465E12"/>
    <w:rsid w:val="00470E16"/>
    <w:rsid w:val="00476A4C"/>
    <w:rsid w:val="0048370A"/>
    <w:rsid w:val="00490194"/>
    <w:rsid w:val="00490DD6"/>
    <w:rsid w:val="00493A0E"/>
    <w:rsid w:val="004942DB"/>
    <w:rsid w:val="004960B7"/>
    <w:rsid w:val="004B1E91"/>
    <w:rsid w:val="004C3D77"/>
    <w:rsid w:val="004C5D1C"/>
    <w:rsid w:val="004D44CE"/>
    <w:rsid w:val="004D7D9C"/>
    <w:rsid w:val="004F1706"/>
    <w:rsid w:val="004F20FD"/>
    <w:rsid w:val="004F4E78"/>
    <w:rsid w:val="004F5574"/>
    <w:rsid w:val="00507A13"/>
    <w:rsid w:val="00511D81"/>
    <w:rsid w:val="00515CDA"/>
    <w:rsid w:val="00520937"/>
    <w:rsid w:val="0053243D"/>
    <w:rsid w:val="00540AAE"/>
    <w:rsid w:val="00551C1B"/>
    <w:rsid w:val="005553F8"/>
    <w:rsid w:val="00565732"/>
    <w:rsid w:val="00583004"/>
    <w:rsid w:val="0059117E"/>
    <w:rsid w:val="005A2805"/>
    <w:rsid w:val="005A5921"/>
    <w:rsid w:val="005C6824"/>
    <w:rsid w:val="005D1FAF"/>
    <w:rsid w:val="005D2944"/>
    <w:rsid w:val="005D46B9"/>
    <w:rsid w:val="005D75F4"/>
    <w:rsid w:val="005E6541"/>
    <w:rsid w:val="005F515D"/>
    <w:rsid w:val="005F5D24"/>
    <w:rsid w:val="005F69D0"/>
    <w:rsid w:val="00605707"/>
    <w:rsid w:val="006162BC"/>
    <w:rsid w:val="006165FC"/>
    <w:rsid w:val="00620768"/>
    <w:rsid w:val="00625CC9"/>
    <w:rsid w:val="00632CD9"/>
    <w:rsid w:val="00637274"/>
    <w:rsid w:val="00637F64"/>
    <w:rsid w:val="00642083"/>
    <w:rsid w:val="006478DA"/>
    <w:rsid w:val="00650B1D"/>
    <w:rsid w:val="006661B4"/>
    <w:rsid w:val="006745CD"/>
    <w:rsid w:val="00686A6C"/>
    <w:rsid w:val="00693BF6"/>
    <w:rsid w:val="006A40B0"/>
    <w:rsid w:val="006B77D7"/>
    <w:rsid w:val="006D44F1"/>
    <w:rsid w:val="006E4756"/>
    <w:rsid w:val="006E721D"/>
    <w:rsid w:val="006F25B2"/>
    <w:rsid w:val="00705901"/>
    <w:rsid w:val="007107F1"/>
    <w:rsid w:val="007139B8"/>
    <w:rsid w:val="007213D8"/>
    <w:rsid w:val="00725AB4"/>
    <w:rsid w:val="007309A1"/>
    <w:rsid w:val="00732552"/>
    <w:rsid w:val="00737A50"/>
    <w:rsid w:val="00740A9C"/>
    <w:rsid w:val="00743CBA"/>
    <w:rsid w:val="00745683"/>
    <w:rsid w:val="00755288"/>
    <w:rsid w:val="0075745C"/>
    <w:rsid w:val="0076001F"/>
    <w:rsid w:val="007641E9"/>
    <w:rsid w:val="007743E6"/>
    <w:rsid w:val="00774D41"/>
    <w:rsid w:val="00776F68"/>
    <w:rsid w:val="00785A87"/>
    <w:rsid w:val="00787E56"/>
    <w:rsid w:val="007929C2"/>
    <w:rsid w:val="00794475"/>
    <w:rsid w:val="0079516A"/>
    <w:rsid w:val="007968C9"/>
    <w:rsid w:val="007A57E6"/>
    <w:rsid w:val="007B3BF3"/>
    <w:rsid w:val="007B4716"/>
    <w:rsid w:val="007C2F3E"/>
    <w:rsid w:val="007D2E2D"/>
    <w:rsid w:val="007D38BA"/>
    <w:rsid w:val="007D4024"/>
    <w:rsid w:val="007D64D5"/>
    <w:rsid w:val="007D7C25"/>
    <w:rsid w:val="007E58B0"/>
    <w:rsid w:val="007F5948"/>
    <w:rsid w:val="007F6E6C"/>
    <w:rsid w:val="0080000F"/>
    <w:rsid w:val="00803252"/>
    <w:rsid w:val="00803549"/>
    <w:rsid w:val="0080510E"/>
    <w:rsid w:val="00807D1E"/>
    <w:rsid w:val="0081794B"/>
    <w:rsid w:val="00824444"/>
    <w:rsid w:val="00827A16"/>
    <w:rsid w:val="008348CC"/>
    <w:rsid w:val="0083799E"/>
    <w:rsid w:val="008420A5"/>
    <w:rsid w:val="008469F2"/>
    <w:rsid w:val="00852590"/>
    <w:rsid w:val="00861F12"/>
    <w:rsid w:val="00863863"/>
    <w:rsid w:val="008706B6"/>
    <w:rsid w:val="00877A0F"/>
    <w:rsid w:val="0088059C"/>
    <w:rsid w:val="008831E5"/>
    <w:rsid w:val="00893A62"/>
    <w:rsid w:val="008B15FE"/>
    <w:rsid w:val="008B4B60"/>
    <w:rsid w:val="008D6B43"/>
    <w:rsid w:val="008E03FA"/>
    <w:rsid w:val="008F34D9"/>
    <w:rsid w:val="008F36F6"/>
    <w:rsid w:val="00902F10"/>
    <w:rsid w:val="0090606E"/>
    <w:rsid w:val="00913A64"/>
    <w:rsid w:val="009361B8"/>
    <w:rsid w:val="00936D10"/>
    <w:rsid w:val="00937103"/>
    <w:rsid w:val="009431EA"/>
    <w:rsid w:val="00957714"/>
    <w:rsid w:val="00964240"/>
    <w:rsid w:val="00964827"/>
    <w:rsid w:val="009705B9"/>
    <w:rsid w:val="009842ED"/>
    <w:rsid w:val="00990C9C"/>
    <w:rsid w:val="00994289"/>
    <w:rsid w:val="009A3CE2"/>
    <w:rsid w:val="009A4C27"/>
    <w:rsid w:val="009B103B"/>
    <w:rsid w:val="009B35A2"/>
    <w:rsid w:val="009B3AA7"/>
    <w:rsid w:val="009B3BB1"/>
    <w:rsid w:val="009C08BF"/>
    <w:rsid w:val="009C4715"/>
    <w:rsid w:val="009C4CF5"/>
    <w:rsid w:val="009C54D2"/>
    <w:rsid w:val="009D273C"/>
    <w:rsid w:val="009F6DB2"/>
    <w:rsid w:val="009F745F"/>
    <w:rsid w:val="00A036F4"/>
    <w:rsid w:val="00A0731F"/>
    <w:rsid w:val="00A110AF"/>
    <w:rsid w:val="00A12000"/>
    <w:rsid w:val="00A2046A"/>
    <w:rsid w:val="00A2530E"/>
    <w:rsid w:val="00A42F95"/>
    <w:rsid w:val="00A546E1"/>
    <w:rsid w:val="00A55CC2"/>
    <w:rsid w:val="00A563F6"/>
    <w:rsid w:val="00A6421B"/>
    <w:rsid w:val="00A67095"/>
    <w:rsid w:val="00A67C0D"/>
    <w:rsid w:val="00A70450"/>
    <w:rsid w:val="00A72013"/>
    <w:rsid w:val="00A76F37"/>
    <w:rsid w:val="00A80BA5"/>
    <w:rsid w:val="00A84E85"/>
    <w:rsid w:val="00A87637"/>
    <w:rsid w:val="00A91AC9"/>
    <w:rsid w:val="00A950ED"/>
    <w:rsid w:val="00AA3262"/>
    <w:rsid w:val="00AA5D2D"/>
    <w:rsid w:val="00AB4C54"/>
    <w:rsid w:val="00AC15B2"/>
    <w:rsid w:val="00AC1C24"/>
    <w:rsid w:val="00AD13DB"/>
    <w:rsid w:val="00AD34A9"/>
    <w:rsid w:val="00AE4B06"/>
    <w:rsid w:val="00AE4FF4"/>
    <w:rsid w:val="00AE67A5"/>
    <w:rsid w:val="00AF2046"/>
    <w:rsid w:val="00B04167"/>
    <w:rsid w:val="00B05D6D"/>
    <w:rsid w:val="00B14D4E"/>
    <w:rsid w:val="00B1538C"/>
    <w:rsid w:val="00B211A5"/>
    <w:rsid w:val="00B23D18"/>
    <w:rsid w:val="00B317F4"/>
    <w:rsid w:val="00B40BAF"/>
    <w:rsid w:val="00B60348"/>
    <w:rsid w:val="00B60DF1"/>
    <w:rsid w:val="00B61315"/>
    <w:rsid w:val="00B71A70"/>
    <w:rsid w:val="00B7370D"/>
    <w:rsid w:val="00B842D1"/>
    <w:rsid w:val="00B848A6"/>
    <w:rsid w:val="00B85586"/>
    <w:rsid w:val="00B91DFB"/>
    <w:rsid w:val="00B95EB3"/>
    <w:rsid w:val="00BA5B8D"/>
    <w:rsid w:val="00BB7B3C"/>
    <w:rsid w:val="00BC6933"/>
    <w:rsid w:val="00BD63A1"/>
    <w:rsid w:val="00BE5C58"/>
    <w:rsid w:val="00BE6B3B"/>
    <w:rsid w:val="00BF393D"/>
    <w:rsid w:val="00C05737"/>
    <w:rsid w:val="00C06D4E"/>
    <w:rsid w:val="00C11037"/>
    <w:rsid w:val="00C1192C"/>
    <w:rsid w:val="00C11AA4"/>
    <w:rsid w:val="00C34D91"/>
    <w:rsid w:val="00C35E4A"/>
    <w:rsid w:val="00C453A9"/>
    <w:rsid w:val="00C55BE1"/>
    <w:rsid w:val="00C56D5E"/>
    <w:rsid w:val="00C7009D"/>
    <w:rsid w:val="00C709DC"/>
    <w:rsid w:val="00C7139A"/>
    <w:rsid w:val="00C7327D"/>
    <w:rsid w:val="00C73CDC"/>
    <w:rsid w:val="00C74B12"/>
    <w:rsid w:val="00C81F83"/>
    <w:rsid w:val="00C82199"/>
    <w:rsid w:val="00C9248F"/>
    <w:rsid w:val="00CA63AD"/>
    <w:rsid w:val="00CB090D"/>
    <w:rsid w:val="00CB6AC2"/>
    <w:rsid w:val="00CC3531"/>
    <w:rsid w:val="00CD29B9"/>
    <w:rsid w:val="00CD39EC"/>
    <w:rsid w:val="00CF1EB2"/>
    <w:rsid w:val="00D109B2"/>
    <w:rsid w:val="00D138B7"/>
    <w:rsid w:val="00D146CF"/>
    <w:rsid w:val="00D15700"/>
    <w:rsid w:val="00D1673A"/>
    <w:rsid w:val="00D27766"/>
    <w:rsid w:val="00D33BB0"/>
    <w:rsid w:val="00D4520A"/>
    <w:rsid w:val="00D61435"/>
    <w:rsid w:val="00D63DBA"/>
    <w:rsid w:val="00D63FAF"/>
    <w:rsid w:val="00D743DE"/>
    <w:rsid w:val="00DA12F2"/>
    <w:rsid w:val="00DA6F6C"/>
    <w:rsid w:val="00DB10BD"/>
    <w:rsid w:val="00DB75D6"/>
    <w:rsid w:val="00DC0012"/>
    <w:rsid w:val="00DC01A2"/>
    <w:rsid w:val="00DC445F"/>
    <w:rsid w:val="00DC6D75"/>
    <w:rsid w:val="00DD0F00"/>
    <w:rsid w:val="00DD784C"/>
    <w:rsid w:val="00DE4EAD"/>
    <w:rsid w:val="00DE6D15"/>
    <w:rsid w:val="00DE6D40"/>
    <w:rsid w:val="00DE6F06"/>
    <w:rsid w:val="00DF0F37"/>
    <w:rsid w:val="00DF3966"/>
    <w:rsid w:val="00E0049F"/>
    <w:rsid w:val="00E03058"/>
    <w:rsid w:val="00E036E0"/>
    <w:rsid w:val="00E06326"/>
    <w:rsid w:val="00E268AE"/>
    <w:rsid w:val="00E27A06"/>
    <w:rsid w:val="00E43508"/>
    <w:rsid w:val="00E63142"/>
    <w:rsid w:val="00E6645C"/>
    <w:rsid w:val="00E67555"/>
    <w:rsid w:val="00E71CD9"/>
    <w:rsid w:val="00E72431"/>
    <w:rsid w:val="00E738ED"/>
    <w:rsid w:val="00E7702C"/>
    <w:rsid w:val="00E8102B"/>
    <w:rsid w:val="00E908EF"/>
    <w:rsid w:val="00EA4FFB"/>
    <w:rsid w:val="00EB3A5B"/>
    <w:rsid w:val="00EB4FD9"/>
    <w:rsid w:val="00EC6127"/>
    <w:rsid w:val="00EC6C60"/>
    <w:rsid w:val="00EE1439"/>
    <w:rsid w:val="00EE4D1D"/>
    <w:rsid w:val="00EE58DC"/>
    <w:rsid w:val="00EE69F2"/>
    <w:rsid w:val="00EF720A"/>
    <w:rsid w:val="00EF747C"/>
    <w:rsid w:val="00F00D69"/>
    <w:rsid w:val="00F0570D"/>
    <w:rsid w:val="00F108EE"/>
    <w:rsid w:val="00F11956"/>
    <w:rsid w:val="00F11C5B"/>
    <w:rsid w:val="00F41F13"/>
    <w:rsid w:val="00F43C01"/>
    <w:rsid w:val="00F467DF"/>
    <w:rsid w:val="00F54388"/>
    <w:rsid w:val="00F64721"/>
    <w:rsid w:val="00F81188"/>
    <w:rsid w:val="00F83551"/>
    <w:rsid w:val="00F86A44"/>
    <w:rsid w:val="00F93D4F"/>
    <w:rsid w:val="00FA1E19"/>
    <w:rsid w:val="00FB0A39"/>
    <w:rsid w:val="00FC7A7C"/>
    <w:rsid w:val="00FE026B"/>
    <w:rsid w:val="00FE3D66"/>
    <w:rsid w:val="00FF16AE"/>
    <w:rsid w:val="00FF1E03"/>
    <w:rsid w:val="00FF2D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68EB1C"/>
  <w15:chartTrackingRefBased/>
  <w15:docId w15:val="{BE001089-988D-425E-A9A5-08A1A9103B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B7B3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55</Words>
  <Characters>145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k Whitmire</dc:creator>
  <cp:keywords/>
  <dc:description/>
  <cp:lastModifiedBy>Rick Whitmire</cp:lastModifiedBy>
  <cp:revision>2</cp:revision>
  <cp:lastPrinted>2018-08-13T18:39:00Z</cp:lastPrinted>
  <dcterms:created xsi:type="dcterms:W3CDTF">2019-04-23T18:28:00Z</dcterms:created>
  <dcterms:modified xsi:type="dcterms:W3CDTF">2019-04-23T18:28:00Z</dcterms:modified>
</cp:coreProperties>
</file>